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555D58" w14:textId="606905D4" w:rsidR="00B44618" w:rsidRDefault="00B44618" w:rsidP="001C716C">
      <w:pPr>
        <w:jc w:val="center"/>
        <w:rPr>
          <w:b/>
          <w:bCs/>
        </w:rPr>
      </w:pPr>
      <w:r w:rsidRPr="001C716C">
        <w:rPr>
          <w:rFonts w:hint="eastAsia"/>
          <w:b/>
          <w:bCs/>
        </w:rPr>
        <w:t>2</w:t>
      </w:r>
      <w:r w:rsidRPr="001C716C">
        <w:rPr>
          <w:b/>
          <w:bCs/>
        </w:rPr>
        <w:t xml:space="preserve">019 </w:t>
      </w:r>
      <w:r w:rsidRPr="001C716C">
        <w:rPr>
          <w:rFonts w:hint="eastAsia"/>
          <w:b/>
          <w:bCs/>
        </w:rPr>
        <w:t>마이크로프로세서 중간 대비 답안지</w:t>
      </w:r>
    </w:p>
    <w:p w14:paraId="381181B0" w14:textId="12A91774" w:rsidR="003C293E" w:rsidRDefault="003C293E" w:rsidP="001C716C">
      <w:pPr>
        <w:jc w:val="center"/>
        <w:rPr>
          <w:b/>
          <w:bCs/>
        </w:rPr>
      </w:pPr>
    </w:p>
    <w:p w14:paraId="7BF580CC" w14:textId="145B1324" w:rsidR="003C293E" w:rsidRDefault="003C293E" w:rsidP="001C716C">
      <w:pPr>
        <w:jc w:val="center"/>
        <w:rPr>
          <w:b/>
          <w:bCs/>
        </w:rPr>
      </w:pPr>
    </w:p>
    <w:p w14:paraId="04F9F777" w14:textId="77777777" w:rsidR="003C293E" w:rsidRPr="001C716C" w:rsidRDefault="003C293E" w:rsidP="001C716C">
      <w:pPr>
        <w:jc w:val="center"/>
        <w:rPr>
          <w:rFonts w:hint="eastAsia"/>
          <w:b/>
          <w:bCs/>
        </w:rPr>
      </w:pPr>
    </w:p>
    <w:p w14:paraId="4CEAB3C9" w14:textId="5112D9F5" w:rsidR="00AB205A" w:rsidRDefault="00B44618" w:rsidP="001C716C">
      <w:pPr>
        <w:pStyle w:val="a3"/>
        <w:numPr>
          <w:ilvl w:val="0"/>
          <w:numId w:val="1"/>
        </w:numPr>
        <w:ind w:leftChars="0"/>
        <w:jc w:val="left"/>
      </w:pPr>
      <w:r>
        <w:t>128, 256</w:t>
      </w:r>
      <w:r>
        <w:rPr>
          <w:rFonts w:hint="eastAsia"/>
        </w:rPr>
        <w:t>은 프로세서의 메모리의 크기를 의미한다.</w:t>
      </w:r>
    </w:p>
    <w:p w14:paraId="3B075D2D" w14:textId="6D3D2619" w:rsidR="003C293E" w:rsidRDefault="003C293E" w:rsidP="003C293E">
      <w:pPr>
        <w:pStyle w:val="a3"/>
        <w:ind w:leftChars="0" w:left="760"/>
        <w:jc w:val="left"/>
      </w:pPr>
    </w:p>
    <w:p w14:paraId="5DEB87AA" w14:textId="77777777" w:rsidR="003C293E" w:rsidRDefault="003C293E" w:rsidP="003C293E">
      <w:pPr>
        <w:pStyle w:val="a3"/>
        <w:ind w:leftChars="0" w:left="760"/>
        <w:jc w:val="left"/>
        <w:rPr>
          <w:rFonts w:hint="eastAsia"/>
        </w:rPr>
      </w:pPr>
    </w:p>
    <w:p w14:paraId="032537C8" w14:textId="77777777" w:rsidR="003C293E" w:rsidRDefault="003C293E" w:rsidP="003C293E">
      <w:pPr>
        <w:pStyle w:val="a3"/>
        <w:ind w:leftChars="0" w:left="760"/>
        <w:jc w:val="left"/>
        <w:rPr>
          <w:rFonts w:hint="eastAsia"/>
        </w:rPr>
      </w:pPr>
    </w:p>
    <w:p w14:paraId="5802C2FA" w14:textId="77777777" w:rsidR="003C293E" w:rsidRPr="00B44618" w:rsidRDefault="003C293E" w:rsidP="003C293E">
      <w:pPr>
        <w:pStyle w:val="a3"/>
        <w:ind w:leftChars="0" w:left="760"/>
        <w:jc w:val="left"/>
        <w:rPr>
          <w:rFonts w:hint="eastAsia"/>
        </w:rPr>
      </w:pPr>
    </w:p>
    <w:p w14:paraId="63001669" w14:textId="77777777" w:rsidR="00B44618" w:rsidRDefault="00B44618" w:rsidP="00B44618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D</w:t>
      </w:r>
      <w:r>
        <w:t>DR</w:t>
      </w:r>
      <w:r>
        <w:rPr>
          <w:rFonts w:hint="eastAsia"/>
        </w:rPr>
        <w:t xml:space="preserve">은 </w:t>
      </w:r>
      <w:r>
        <w:t>Data Direction Register</w:t>
      </w:r>
      <w:r>
        <w:rPr>
          <w:rFonts w:hint="eastAsia"/>
        </w:rPr>
        <w:t>로 데이터에 입/출력을 설정하는 레지스터이다.</w:t>
      </w:r>
    </w:p>
    <w:p w14:paraId="1568A5AB" w14:textId="77777777" w:rsidR="00B44618" w:rsidRDefault="00B44618" w:rsidP="00B44618">
      <w:pPr>
        <w:pStyle w:val="a3"/>
        <w:ind w:leftChars="0" w:left="760"/>
        <w:jc w:val="left"/>
      </w:pPr>
      <w:r>
        <w:rPr>
          <w:rFonts w:hint="eastAsia"/>
        </w:rPr>
        <w:t>D</w:t>
      </w:r>
      <w:r>
        <w:t>DRL</w:t>
      </w:r>
      <w:r>
        <w:rPr>
          <w:rFonts w:hint="eastAsia"/>
        </w:rPr>
        <w:t xml:space="preserve">은 </w:t>
      </w:r>
      <w:r>
        <w:t>L</w:t>
      </w:r>
      <w:r>
        <w:rPr>
          <w:rFonts w:hint="eastAsia"/>
        </w:rPr>
        <w:t xml:space="preserve">포트의 입/출력 설정으로 </w:t>
      </w:r>
      <w:r>
        <w:t xml:space="preserve">0xff </w:t>
      </w:r>
      <w:r>
        <w:sym w:font="Wingdings" w:char="F0E0"/>
      </w:r>
      <w:r>
        <w:t xml:space="preserve"> </w:t>
      </w:r>
      <w:r>
        <w:rPr>
          <w:rFonts w:hint="eastAsia"/>
        </w:rPr>
        <w:t>출력이 설정된 상태이다.</w:t>
      </w:r>
    </w:p>
    <w:p w14:paraId="6AA85DB2" w14:textId="77777777" w:rsidR="00B44618" w:rsidRDefault="00B44618" w:rsidP="00B44618">
      <w:pPr>
        <w:pStyle w:val="a3"/>
        <w:ind w:leftChars="0" w:left="760"/>
        <w:jc w:val="left"/>
      </w:pPr>
      <w:r>
        <w:t>PORTL</w:t>
      </w:r>
      <w:r>
        <w:rPr>
          <w:rFonts w:hint="eastAsia"/>
        </w:rPr>
        <w:t xml:space="preserve">은 </w:t>
      </w:r>
      <w:r>
        <w:t>LED</w:t>
      </w:r>
      <w:r>
        <w:rPr>
          <w:rFonts w:hint="eastAsia"/>
        </w:rPr>
        <w:t xml:space="preserve">를 담당하는 포트로 </w:t>
      </w:r>
      <w:r>
        <w:t>8</w:t>
      </w:r>
      <w:r>
        <w:rPr>
          <w:rFonts w:hint="eastAsia"/>
        </w:rPr>
        <w:t xml:space="preserve">개의 </w:t>
      </w:r>
      <w:r>
        <w:t>LED</w:t>
      </w:r>
      <w:r>
        <w:rPr>
          <w:rFonts w:hint="eastAsia"/>
        </w:rPr>
        <w:t>를 각 비트로 나타내어 설정한다.</w:t>
      </w:r>
    </w:p>
    <w:p w14:paraId="4D66160E" w14:textId="77777777" w:rsidR="003C293E" w:rsidRDefault="00B44618" w:rsidP="001C716C">
      <w:pPr>
        <w:pStyle w:val="a3"/>
        <w:ind w:leftChars="0" w:left="760"/>
        <w:jc w:val="left"/>
      </w:pPr>
      <w:r>
        <w:t>LED</w:t>
      </w:r>
      <w:r>
        <w:rPr>
          <w:rFonts w:hint="eastAsia"/>
        </w:rPr>
        <w:t xml:space="preserve">는 </w:t>
      </w:r>
      <w:r>
        <w:t>0</w:t>
      </w:r>
      <w:r>
        <w:rPr>
          <w:rFonts w:hint="eastAsia"/>
        </w:rPr>
        <w:t xml:space="preserve">인경우 </w:t>
      </w:r>
      <w:r>
        <w:t>on, 1</w:t>
      </w:r>
      <w:r>
        <w:rPr>
          <w:rFonts w:hint="eastAsia"/>
        </w:rPr>
        <w:t xml:space="preserve">인경우 </w:t>
      </w:r>
      <w:r>
        <w:t>off</w:t>
      </w:r>
      <w:r>
        <w:rPr>
          <w:rFonts w:hint="eastAsia"/>
        </w:rPr>
        <w:t>를 의미한다.</w:t>
      </w:r>
    </w:p>
    <w:p w14:paraId="581F67EE" w14:textId="454A45D7" w:rsidR="00B44618" w:rsidRDefault="00B44618" w:rsidP="001C716C">
      <w:pPr>
        <w:pStyle w:val="a3"/>
        <w:ind w:leftChars="0" w:left="760"/>
        <w:jc w:val="left"/>
      </w:pPr>
      <w:r>
        <w:rPr>
          <w:rFonts w:hint="eastAsia"/>
        </w:rPr>
        <w:t xml:space="preserve">이 경우는 전체 </w:t>
      </w:r>
      <w:r>
        <w:t>LED</w:t>
      </w:r>
      <w:r>
        <w:rPr>
          <w:rFonts w:hint="eastAsia"/>
        </w:rPr>
        <w:t xml:space="preserve">를 </w:t>
      </w:r>
      <w:r>
        <w:t>off</w:t>
      </w:r>
      <w:r>
        <w:rPr>
          <w:rFonts w:hint="eastAsia"/>
        </w:rPr>
        <w:t>한 상태이다.</w:t>
      </w:r>
    </w:p>
    <w:p w14:paraId="54F98F58" w14:textId="53442E29" w:rsidR="003C293E" w:rsidRDefault="003C293E" w:rsidP="003C293E">
      <w:pPr>
        <w:jc w:val="left"/>
      </w:pPr>
      <w:r>
        <w:tab/>
      </w:r>
    </w:p>
    <w:p w14:paraId="47E54C6F" w14:textId="2FC064E4" w:rsidR="003C293E" w:rsidRDefault="003C293E" w:rsidP="003C293E">
      <w:pPr>
        <w:jc w:val="left"/>
        <w:rPr>
          <w:rFonts w:hint="eastAsia"/>
        </w:rPr>
      </w:pPr>
      <w:r>
        <w:tab/>
      </w:r>
    </w:p>
    <w:p w14:paraId="4583D2DC" w14:textId="02EB5A65" w:rsidR="003C293E" w:rsidRDefault="003C293E" w:rsidP="003C293E">
      <w:pPr>
        <w:jc w:val="left"/>
        <w:rPr>
          <w:rFonts w:hint="eastAsia"/>
        </w:rPr>
      </w:pPr>
      <w:r>
        <w:tab/>
      </w:r>
    </w:p>
    <w:p w14:paraId="57981D93" w14:textId="5E72167E" w:rsidR="003C293E" w:rsidRDefault="003C293E" w:rsidP="003C293E">
      <w:pPr>
        <w:jc w:val="left"/>
        <w:rPr>
          <w:rFonts w:hint="eastAsia"/>
        </w:rPr>
      </w:pPr>
      <w:r>
        <w:tab/>
      </w:r>
    </w:p>
    <w:p w14:paraId="60A1BBE4" w14:textId="77777777" w:rsidR="003C293E" w:rsidRDefault="00AB205A" w:rsidP="001C716C">
      <w:pPr>
        <w:pStyle w:val="a3"/>
        <w:numPr>
          <w:ilvl w:val="0"/>
          <w:numId w:val="1"/>
        </w:numPr>
        <w:ind w:leftChars="0"/>
        <w:jc w:val="left"/>
      </w:pPr>
      <w:r>
        <w:t>UBRR0H, UBRR0L</w:t>
      </w:r>
      <w:r>
        <w:rPr>
          <w:rFonts w:hint="eastAsia"/>
        </w:rPr>
        <w:t xml:space="preserve">은 </w:t>
      </w:r>
      <w:r>
        <w:t>Baud Rate Register</w:t>
      </w:r>
      <w:r>
        <w:rPr>
          <w:rFonts w:hint="eastAsia"/>
        </w:rPr>
        <w:t>로써 전송속도를 설정하는 것이다.</w:t>
      </w:r>
    </w:p>
    <w:p w14:paraId="47E2EF60" w14:textId="774D040F" w:rsidR="001C716C" w:rsidRDefault="00AB205A" w:rsidP="003C293E">
      <w:pPr>
        <w:pStyle w:val="a3"/>
        <w:ind w:leftChars="0" w:left="760"/>
        <w:jc w:val="left"/>
      </w:pPr>
      <w:r>
        <w:rPr>
          <w:rFonts w:hint="eastAsia"/>
        </w:rPr>
        <w:t>상위,</w:t>
      </w:r>
      <w:r>
        <w:t xml:space="preserve"> </w:t>
      </w:r>
      <w:r>
        <w:rPr>
          <w:rFonts w:hint="eastAsia"/>
        </w:rPr>
        <w:t>하위로 나눠서 설정한다.</w:t>
      </w:r>
    </w:p>
    <w:p w14:paraId="68060E83" w14:textId="77777777" w:rsidR="001C716C" w:rsidRDefault="00AB205A" w:rsidP="001C716C">
      <w:pPr>
        <w:pStyle w:val="a3"/>
        <w:ind w:leftChars="0" w:left="760"/>
        <w:jc w:val="left"/>
      </w:pPr>
      <w:r>
        <w:rPr>
          <w:rFonts w:hint="eastAsia"/>
        </w:rPr>
        <w:t>T</w:t>
      </w:r>
      <w:r>
        <w:t>XEN0</w:t>
      </w:r>
      <w:r>
        <w:rPr>
          <w:rFonts w:hint="eastAsia"/>
        </w:rPr>
        <w:t xml:space="preserve">는 </w:t>
      </w:r>
      <w:r>
        <w:t>Transmit Enable</w:t>
      </w:r>
      <w:r>
        <w:rPr>
          <w:rFonts w:hint="eastAsia"/>
        </w:rPr>
        <w:t>을 의미하고,</w:t>
      </w:r>
      <w:r w:rsidR="001C716C">
        <w:t xml:space="preserve"> </w:t>
      </w:r>
      <w:r>
        <w:t>RXEN0</w:t>
      </w:r>
      <w:r>
        <w:rPr>
          <w:rFonts w:hint="eastAsia"/>
        </w:rPr>
        <w:t xml:space="preserve">는 </w:t>
      </w:r>
      <w:r>
        <w:t>Receive Enable</w:t>
      </w:r>
      <w:r>
        <w:rPr>
          <w:rFonts w:hint="eastAsia"/>
        </w:rPr>
        <w:t>을 의미한다.</w:t>
      </w:r>
    </w:p>
    <w:p w14:paraId="4B67B339" w14:textId="77777777" w:rsidR="00AB205A" w:rsidRDefault="00AB205A" w:rsidP="001C716C">
      <w:pPr>
        <w:pStyle w:val="a3"/>
        <w:ind w:leftChars="0" w:left="760"/>
        <w:jc w:val="left"/>
      </w:pPr>
      <w:r>
        <w:t>TXCIE</w:t>
      </w:r>
      <w:r>
        <w:rPr>
          <w:rFonts w:hint="eastAsia"/>
        </w:rPr>
        <w:t>는 T</w:t>
      </w:r>
      <w:r>
        <w:t>ransmit Complete Interrupt Enable</w:t>
      </w:r>
      <w:r>
        <w:rPr>
          <w:rFonts w:hint="eastAsia"/>
        </w:rPr>
        <w:t>을 의미한다.</w:t>
      </w:r>
    </w:p>
    <w:p w14:paraId="6453604E" w14:textId="2424EA10" w:rsidR="00AB205A" w:rsidRDefault="00AB205A" w:rsidP="001C716C">
      <w:pPr>
        <w:pStyle w:val="a3"/>
        <w:ind w:leftChars="0" w:left="760"/>
        <w:jc w:val="left"/>
      </w:pPr>
      <w:r>
        <w:rPr>
          <w:rFonts w:hint="eastAsia"/>
        </w:rPr>
        <w:t>따라서 전송 및 수신이 가능한 상황이며 전송완료시 인터럽트가 발생한다.</w:t>
      </w:r>
    </w:p>
    <w:p w14:paraId="3734276D" w14:textId="43785ECF" w:rsidR="00F30C87" w:rsidRDefault="00F30C87" w:rsidP="001C716C">
      <w:pPr>
        <w:pStyle w:val="a3"/>
        <w:ind w:leftChars="0" w:left="760"/>
        <w:jc w:val="left"/>
      </w:pPr>
    </w:p>
    <w:p w14:paraId="7BD9FB5F" w14:textId="748D52FC" w:rsidR="00F30C87" w:rsidRDefault="00F30C87" w:rsidP="001C716C">
      <w:pPr>
        <w:pStyle w:val="a3"/>
        <w:ind w:leftChars="0" w:left="760"/>
        <w:jc w:val="left"/>
      </w:pPr>
    </w:p>
    <w:p w14:paraId="012E6C87" w14:textId="05BE474D" w:rsidR="00F30C87" w:rsidRDefault="00E95534" w:rsidP="00E95534">
      <w:pPr>
        <w:jc w:val="left"/>
        <w:rPr>
          <w:rFonts w:hint="eastAsia"/>
        </w:rPr>
      </w:pPr>
      <w:r>
        <w:tab/>
      </w:r>
    </w:p>
    <w:p w14:paraId="6DA27EED" w14:textId="73333332" w:rsidR="00AB205A" w:rsidRDefault="00AB205A" w:rsidP="001C716C">
      <w:pPr>
        <w:pStyle w:val="a3"/>
        <w:numPr>
          <w:ilvl w:val="0"/>
          <w:numId w:val="1"/>
        </w:numPr>
        <w:ind w:leftChars="0"/>
        <w:jc w:val="left"/>
      </w:pPr>
    </w:p>
    <w:p w14:paraId="0DEC4E33" w14:textId="656FC5E7" w:rsidR="00AB205A" w:rsidRDefault="00F30C87" w:rsidP="00AB205A">
      <w:pPr>
        <w:ind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5A9615A" wp14:editId="4D360A74">
                <wp:simplePos x="0" y="0"/>
                <wp:positionH relativeFrom="margin">
                  <wp:posOffset>350520</wp:posOffset>
                </wp:positionH>
                <wp:positionV relativeFrom="paragraph">
                  <wp:posOffset>6350</wp:posOffset>
                </wp:positionV>
                <wp:extent cx="3307080" cy="571500"/>
                <wp:effectExtent l="0" t="0" r="26670" b="19050"/>
                <wp:wrapSquare wrapText="bothSides"/>
                <wp:docPr id="5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08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57518" w14:textId="2CA65632" w:rsidR="00946827" w:rsidRDefault="00946827" w:rsidP="0094682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uart.h</w:t>
                            </w:r>
                          </w:p>
                          <w:p w14:paraId="044597BB" w14:textId="5A5D7295" w:rsidR="00F30C87" w:rsidRDefault="00F30C87" w:rsidP="0094682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3019EC84" w14:textId="77777777" w:rsidR="00946827" w:rsidRDefault="00946827" w:rsidP="00946827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A9615A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27.6pt;margin-top:.5pt;width:260.4pt;height: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">
                <v:textbox>
                  <w:txbxContent>
                    <w:p w14:paraId="37757518" w14:textId="2CA65632" w:rsidR="00946827" w:rsidRDefault="00946827" w:rsidP="0094682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uart.h</w:t>
                      </w:r>
                    </w:p>
                    <w:p w14:paraId="044597BB" w14:textId="5A5D7295" w:rsidR="00F30C87" w:rsidRDefault="00F30C87" w:rsidP="0094682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3019EC84" w14:textId="77777777" w:rsidR="00946827" w:rsidRDefault="00946827" w:rsidP="00946827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utchar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80B6FF" w14:textId="0C082802" w:rsidR="00AB205A" w:rsidRDefault="00F30C87" w:rsidP="00AB205A">
      <w:pPr>
        <w:ind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A475DFD" wp14:editId="473EFF1B">
                <wp:simplePos x="0" y="0"/>
                <wp:positionH relativeFrom="column">
                  <wp:posOffset>350520</wp:posOffset>
                </wp:positionH>
                <wp:positionV relativeFrom="paragraph">
                  <wp:posOffset>238760</wp:posOffset>
                </wp:positionV>
                <wp:extent cx="3307080" cy="5433060"/>
                <wp:effectExtent l="0" t="0" r="26670" b="15240"/>
                <wp:wrapSquare wrapText="bothSides"/>
                <wp:docPr id="3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080" cy="543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B796E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uart.c</w:t>
                            </w:r>
                          </w:p>
                          <w:p w14:paraId="49CE4268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avr/io.h&gt;</w:t>
                            </w:r>
                          </w:p>
                          <w:p w14:paraId="08D67AA2" w14:textId="4D62118B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avr/interrupt.h&gt;</w:t>
                            </w:r>
                          </w:p>
                          <w:p w14:paraId="4647E0E1" w14:textId="01C3729E" w:rsidR="00E81ECE" w:rsidRDefault="00E81ECE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clude &lt;compat/deprecated.h&gt;</w:t>
                            </w:r>
                          </w:p>
                          <w:p w14:paraId="7A55875A" w14:textId="72AE9BD3" w:rsidR="00E81ECE" w:rsidRDefault="00E81ECE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clude &lt;util/delay.h&gt;</w:t>
                            </w:r>
                          </w:p>
                          <w:p w14:paraId="272B4D14" w14:textId="4E01B15E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"uart.h"</w:t>
                            </w:r>
                          </w:p>
                          <w:p w14:paraId="31FE4AED" w14:textId="4D141726" w:rsidR="00F30C87" w:rsidRDefault="00F30C87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clude “queue.h”</w:t>
                            </w:r>
                          </w:p>
                          <w:p w14:paraId="4338C2E5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7399A1BB" w14:textId="1905A874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volatile t</w:t>
                            </w:r>
                            <w:r w:rsidR="00D05FFC"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x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busy</w:t>
                            </w:r>
                            <w:r w:rsid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= 0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;</w:t>
                            </w:r>
                          </w:p>
                          <w:p w14:paraId="67DE7B44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5D2BD51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</w:t>
                            </w:r>
                          </w:p>
                          <w:p w14:paraId="69D97748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{</w:t>
                            </w:r>
                          </w:p>
                          <w:p w14:paraId="56C202F6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if (ch == '\n')</w:t>
                            </w:r>
                          </w:p>
                          <w:p w14:paraId="6BF8703B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uart_putchar('\r');</w:t>
                            </w:r>
                          </w:p>
                          <w:p w14:paraId="34F6719C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cl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</w:p>
                          <w:p w14:paraId="6D712FFB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 xml:space="preserve">if </w:t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(!txbusy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 {</w:t>
                            </w:r>
                          </w:p>
                          <w:p w14:paraId="2A4AA6DF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UDR0 = ch, txbusy = 1;</w:t>
                            </w:r>
                          </w:p>
                          <w:p w14:paraId="0CF08811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02A0997F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else {</w:t>
                            </w:r>
                          </w:p>
                          <w:p w14:paraId="662D3BC8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while(qo_insert(ch) == 0) {</w:t>
                            </w:r>
                          </w:p>
                          <w:p w14:paraId="705B4CA9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se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</w:p>
                          <w:p w14:paraId="7998DA8A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_delay_</w:t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ms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100);</w:t>
                            </w:r>
                          </w:p>
                          <w:p w14:paraId="7804D6BE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cl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</w:p>
                          <w:p w14:paraId="6CAF258A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16401C57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348BFD2A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se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</w:p>
                          <w:p w14:paraId="4514B9D6" w14:textId="75ECF32D" w:rsidR="00A67F50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}</w:t>
                            </w:r>
                          </w:p>
                          <w:p w14:paraId="1E39F225" w14:textId="77777777" w:rsidR="00E81ECE" w:rsidRDefault="00E81ECE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472A18CA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SR(USART0_TX_vect)</w:t>
                            </w:r>
                          </w:p>
                          <w:p w14:paraId="3505D340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3B861E3C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har ch;</w:t>
                            </w:r>
                          </w:p>
                          <w:p w14:paraId="2342B16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if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!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 = qo_delete())</w:t>
                            </w:r>
                          </w:p>
                          <w:p w14:paraId="509D5CF7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txbusy = 0;</w:t>
                            </w:r>
                          </w:p>
                          <w:p w14:paraId="40045CA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</w:t>
                            </w:r>
                          </w:p>
                          <w:p w14:paraId="026436B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UDR0 = ch;</w:t>
                            </w:r>
                          </w:p>
                          <w:p w14:paraId="599494A0" w14:textId="77777777" w:rsidR="00A67F50" w:rsidRDefault="00A67F50" w:rsidP="00A67F50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75DFD" id="_x0000_s1027" type="#_x0000_t202" style="position:absolute;left:0;text-align:left;margin-left:27.6pt;margin-top:18.8pt;width:260.4pt;height:427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">
                <v:textbox>
                  <w:txbxContent>
                    <w:p w14:paraId="47DB796E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uart.c</w:t>
                      </w:r>
                    </w:p>
                    <w:p w14:paraId="49CE4268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avr/io.h&gt;</w:t>
                      </w:r>
                    </w:p>
                    <w:p w14:paraId="08D67AA2" w14:textId="4D62118B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avr/interrupt.h&gt;</w:t>
                      </w:r>
                    </w:p>
                    <w:p w14:paraId="4647E0E1" w14:textId="01C3729E" w:rsidR="00E81ECE" w:rsidRDefault="00E81ECE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#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clude &lt;compat/deprecated.h&gt;</w:t>
                      </w:r>
                    </w:p>
                    <w:p w14:paraId="7A55875A" w14:textId="72AE9BD3" w:rsidR="00E81ECE" w:rsidRDefault="00E81ECE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#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clude &lt;util/delay.h&gt;</w:t>
                      </w:r>
                    </w:p>
                    <w:p w14:paraId="272B4D14" w14:textId="4E01B15E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"uart.h"</w:t>
                      </w:r>
                    </w:p>
                    <w:p w14:paraId="31FE4AED" w14:textId="4D141726" w:rsidR="00F30C87" w:rsidRDefault="00F30C87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#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clude “queue.h”</w:t>
                      </w:r>
                    </w:p>
                    <w:p w14:paraId="4338C2E5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7399A1BB" w14:textId="1905A874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volatile t</w:t>
                      </w:r>
                      <w:r w:rsidR="00D05FFC"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x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busy</w:t>
                      </w:r>
                      <w:r w:rsid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= 0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;</w:t>
                      </w:r>
                    </w:p>
                    <w:p w14:paraId="67DE7B44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5D2BD51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utchar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</w:t>
                      </w:r>
                    </w:p>
                    <w:p w14:paraId="69D97748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{</w:t>
                      </w:r>
                    </w:p>
                    <w:p w14:paraId="56C202F6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if (ch == '\n')</w:t>
                      </w:r>
                    </w:p>
                    <w:p w14:paraId="6BF8703B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uart_putchar('\r');</w:t>
                      </w:r>
                    </w:p>
                    <w:p w14:paraId="34F6719C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cl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</w:p>
                    <w:p w14:paraId="6D712FFB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 xml:space="preserve">if </w:t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(!txbusy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 {</w:t>
                      </w:r>
                    </w:p>
                    <w:p w14:paraId="2A4AA6DF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UDR0 = ch, txbusy = 1;</w:t>
                      </w:r>
                    </w:p>
                    <w:p w14:paraId="0CF08811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}</w:t>
                      </w:r>
                    </w:p>
                    <w:p w14:paraId="02A0997F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else {</w:t>
                      </w:r>
                    </w:p>
                    <w:p w14:paraId="662D3BC8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while(qo_insert(ch) == 0) {</w:t>
                      </w:r>
                    </w:p>
                    <w:p w14:paraId="705B4CA9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se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</w:p>
                    <w:p w14:paraId="7998DA8A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_delay_</w:t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ms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100);</w:t>
                      </w:r>
                    </w:p>
                    <w:p w14:paraId="7804D6BE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cl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</w:p>
                    <w:p w14:paraId="6CAF258A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}</w:t>
                      </w:r>
                    </w:p>
                    <w:p w14:paraId="16401C57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}</w:t>
                      </w:r>
                    </w:p>
                    <w:p w14:paraId="348BFD2A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se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</w:p>
                    <w:p w14:paraId="4514B9D6" w14:textId="75ECF32D" w:rsidR="00A67F50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}</w:t>
                      </w:r>
                    </w:p>
                    <w:p w14:paraId="1E39F225" w14:textId="77777777" w:rsidR="00E81ECE" w:rsidRDefault="00E81ECE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472A18CA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SR(USART0_TX_vect)</w:t>
                      </w:r>
                    </w:p>
                    <w:p w14:paraId="3505D340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3B861E3C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har ch;</w:t>
                      </w:r>
                    </w:p>
                    <w:p w14:paraId="2342B16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if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!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 = qo_delete())</w:t>
                      </w:r>
                    </w:p>
                    <w:p w14:paraId="509D5CF7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txbusy = 0;</w:t>
                      </w:r>
                    </w:p>
                    <w:p w14:paraId="40045CA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</w:t>
                      </w:r>
                    </w:p>
                    <w:p w14:paraId="026436B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UDR0 = ch;</w:t>
                      </w:r>
                    </w:p>
                    <w:p w14:paraId="599494A0" w14:textId="77777777" w:rsidR="00A67F50" w:rsidRDefault="00A67F50" w:rsidP="00A67F50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F91E85" w14:textId="13C9E11E" w:rsidR="00AB205A" w:rsidRDefault="00AB205A" w:rsidP="00AB205A">
      <w:pPr>
        <w:ind w:left="760"/>
        <w:jc w:val="left"/>
      </w:pPr>
    </w:p>
    <w:p w14:paraId="29148B8A" w14:textId="77777777" w:rsidR="00AB205A" w:rsidRDefault="00AB205A" w:rsidP="00AB205A">
      <w:pPr>
        <w:ind w:left="760"/>
        <w:jc w:val="left"/>
      </w:pPr>
    </w:p>
    <w:p w14:paraId="143A01F4" w14:textId="77777777" w:rsidR="00AB205A" w:rsidRDefault="00AB205A" w:rsidP="00AB205A">
      <w:pPr>
        <w:ind w:left="760"/>
        <w:jc w:val="left"/>
      </w:pPr>
    </w:p>
    <w:p w14:paraId="1069B8CC" w14:textId="77777777" w:rsidR="00AB205A" w:rsidRDefault="00AB205A" w:rsidP="00AB205A">
      <w:pPr>
        <w:ind w:left="760"/>
        <w:jc w:val="left"/>
      </w:pPr>
    </w:p>
    <w:p w14:paraId="42E324B4" w14:textId="77777777" w:rsidR="00AB205A" w:rsidRDefault="00AB205A" w:rsidP="00AB205A">
      <w:pPr>
        <w:ind w:left="760"/>
        <w:jc w:val="left"/>
      </w:pPr>
    </w:p>
    <w:p w14:paraId="1F03E8E1" w14:textId="77777777" w:rsidR="00AB205A" w:rsidRDefault="00AB205A" w:rsidP="00AB205A">
      <w:pPr>
        <w:ind w:left="760"/>
        <w:jc w:val="left"/>
      </w:pPr>
    </w:p>
    <w:p w14:paraId="7409D142" w14:textId="77777777" w:rsidR="00AB205A" w:rsidRDefault="00AB205A" w:rsidP="00AB205A">
      <w:pPr>
        <w:ind w:left="760"/>
        <w:jc w:val="left"/>
      </w:pPr>
    </w:p>
    <w:p w14:paraId="37ADC2CB" w14:textId="77777777" w:rsidR="00AB205A" w:rsidRDefault="00AB205A" w:rsidP="00AB205A">
      <w:pPr>
        <w:ind w:left="760"/>
        <w:jc w:val="left"/>
      </w:pPr>
    </w:p>
    <w:p w14:paraId="2016BC4A" w14:textId="0F58D0D8" w:rsidR="00AB205A" w:rsidRDefault="00AB205A" w:rsidP="00AB205A">
      <w:pPr>
        <w:ind w:left="760"/>
        <w:jc w:val="left"/>
      </w:pPr>
    </w:p>
    <w:p w14:paraId="234234DB" w14:textId="620240B4" w:rsidR="00B44618" w:rsidRDefault="00B44618" w:rsidP="00CA66BB">
      <w:pPr>
        <w:jc w:val="left"/>
      </w:pPr>
    </w:p>
    <w:p w14:paraId="0B7920B8" w14:textId="40E8F8D4" w:rsidR="00F30C87" w:rsidRDefault="00F30C87" w:rsidP="00CA66BB">
      <w:pPr>
        <w:jc w:val="left"/>
      </w:pPr>
    </w:p>
    <w:p w14:paraId="449EA984" w14:textId="15DA1841" w:rsidR="00F30C87" w:rsidRDefault="00F30C87" w:rsidP="00CA66BB">
      <w:pPr>
        <w:jc w:val="left"/>
      </w:pPr>
    </w:p>
    <w:p w14:paraId="6AE12D48" w14:textId="5B9321C9" w:rsidR="00F30C87" w:rsidRDefault="00F30C87" w:rsidP="00CA66BB">
      <w:pPr>
        <w:jc w:val="left"/>
      </w:pPr>
    </w:p>
    <w:p w14:paraId="3683F4F6" w14:textId="7F594C24" w:rsidR="00F30C87" w:rsidRDefault="00F30C87" w:rsidP="00CA66BB">
      <w:pPr>
        <w:jc w:val="left"/>
      </w:pPr>
    </w:p>
    <w:p w14:paraId="1FCB0BEC" w14:textId="4B95268A" w:rsidR="00F30C87" w:rsidRDefault="00F30C87" w:rsidP="00CA66BB">
      <w:pPr>
        <w:jc w:val="left"/>
      </w:pPr>
    </w:p>
    <w:p w14:paraId="33F452C0" w14:textId="3F1768B1" w:rsidR="00F30C87" w:rsidRDefault="00F30C87" w:rsidP="00CA66BB">
      <w:pPr>
        <w:jc w:val="left"/>
      </w:pPr>
    </w:p>
    <w:p w14:paraId="00181915" w14:textId="3786F8BF" w:rsidR="00F30C87" w:rsidRDefault="00F30C87" w:rsidP="00CA66BB">
      <w:pPr>
        <w:jc w:val="left"/>
      </w:pPr>
    </w:p>
    <w:p w14:paraId="5001811E" w14:textId="64C3392F" w:rsidR="00F30C87" w:rsidRDefault="00F30C87" w:rsidP="00CA66BB">
      <w:pPr>
        <w:jc w:val="left"/>
      </w:pPr>
    </w:p>
    <w:p w14:paraId="30759F62" w14:textId="2B704E3E" w:rsidR="00F30C87" w:rsidRDefault="00F30C87" w:rsidP="00CA66BB">
      <w:pPr>
        <w:jc w:val="left"/>
      </w:pPr>
    </w:p>
    <w:p w14:paraId="0E76599F" w14:textId="75F13D32" w:rsidR="00F30C87" w:rsidRDefault="00F30C87" w:rsidP="00CA66BB">
      <w:pPr>
        <w:jc w:val="left"/>
      </w:pPr>
    </w:p>
    <w:p w14:paraId="42C5A857" w14:textId="77777777" w:rsidR="00F30C87" w:rsidRDefault="00F30C87" w:rsidP="00CA66BB">
      <w:pPr>
        <w:jc w:val="left"/>
        <w:rPr>
          <w:rFonts w:hint="eastAsia"/>
        </w:rPr>
      </w:pPr>
    </w:p>
    <w:p w14:paraId="076186AD" w14:textId="13F85E74" w:rsidR="00F30C87" w:rsidRDefault="00F30C87" w:rsidP="00CA66BB">
      <w:pPr>
        <w:jc w:val="left"/>
      </w:pPr>
    </w:p>
    <w:p w14:paraId="3A4C4E33" w14:textId="77777777" w:rsidR="00FF6F24" w:rsidRDefault="00FF6F24" w:rsidP="00CA66BB">
      <w:pPr>
        <w:jc w:val="left"/>
        <w:rPr>
          <w:rFonts w:hint="eastAsia"/>
        </w:rPr>
      </w:pPr>
    </w:p>
    <w:p w14:paraId="3DF28475" w14:textId="6B848C3C" w:rsidR="00B44618" w:rsidRDefault="001D182B" w:rsidP="00B44618">
      <w:pPr>
        <w:pStyle w:val="a3"/>
        <w:numPr>
          <w:ilvl w:val="0"/>
          <w:numId w:val="1"/>
        </w:numPr>
        <w:ind w:leftChars="0"/>
        <w:jc w:val="left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301921" wp14:editId="2F8CA87C">
                <wp:simplePos x="0" y="0"/>
                <wp:positionH relativeFrom="margin">
                  <wp:align>left</wp:align>
                </wp:positionH>
                <wp:positionV relativeFrom="paragraph">
                  <wp:posOffset>344805</wp:posOffset>
                </wp:positionV>
                <wp:extent cx="5707380" cy="3345180"/>
                <wp:effectExtent l="0" t="0" r="26670" b="26670"/>
                <wp:wrapSquare wrapText="bothSides"/>
                <wp:docPr id="6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7380" cy="334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4BAFD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insert_node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asc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truct node *np)</w:t>
                            </w:r>
                          </w:p>
                          <w:p w14:paraId="7BE6669B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50FB3B53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struct node *cp, *pp;</w:t>
                            </w:r>
                          </w:p>
                          <w:p w14:paraId="511FB219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</w:p>
                          <w:p w14:paraId="480045D8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f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!Head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 {</w:t>
                            </w:r>
                          </w:p>
                          <w:p w14:paraId="4D84445D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Head = np;</w:t>
                            </w:r>
                          </w:p>
                          <w:p w14:paraId="663F75E8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np-&gt;link = NULL;</w:t>
                            </w:r>
                          </w:p>
                          <w:p w14:paraId="2B9B221E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7978B4C2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 {</w:t>
                            </w:r>
                          </w:p>
                          <w:p w14:paraId="7EFE9763" w14:textId="68A3962A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for (cp=Head, pp=NULL;</w:t>
                            </w:r>
                            <w:r w:rsidR="001D182B"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p !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= NULL</w:t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&amp;&amp;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cp-&gt;data &lt; np-&gt;data;</w:t>
                            </w:r>
                          </w:p>
                          <w:p w14:paraId="0802B6A4" w14:textId="3E99D52C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p</w:t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=</w:t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p, cp</w:t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=</w:t>
                            </w:r>
                            <w:r w:rsidR="001D182B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p-&gt;link) {</w:t>
                            </w:r>
                          </w:p>
                          <w:p w14:paraId="6B2566DA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f (pp == NULL) {</w:t>
                            </w:r>
                          </w:p>
                          <w:p w14:paraId="14E798A8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np-&gt;link = Head;</w:t>
                            </w:r>
                          </w:p>
                          <w:p w14:paraId="13D82865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Head = np;</w:t>
                            </w:r>
                          </w:p>
                          <w:p w14:paraId="6692697B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19E575C4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 {</w:t>
                            </w:r>
                          </w:p>
                          <w:p w14:paraId="12E3B121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np-&gt;link = pp-&gt;link;</w:t>
                            </w:r>
                          </w:p>
                          <w:p w14:paraId="440EF90F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pp-&gt;link = np;</w:t>
                            </w:r>
                          </w:p>
                          <w:p w14:paraId="0D758586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70902DAF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663581C4" w14:textId="77777777" w:rsidR="00CA66BB" w:rsidRDefault="00CA66BB" w:rsidP="00CA66BB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01921" id="_x0000_s1028" type="#_x0000_t202" style="position:absolute;left:0;text-align:left;margin-left:0;margin-top:27.15pt;width:449.4pt;height:263.4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">
                <v:textbox>
                  <w:txbxContent>
                    <w:p w14:paraId="62E4BAFD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insert_node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asc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truct node *np)</w:t>
                      </w:r>
                    </w:p>
                    <w:p w14:paraId="7BE6669B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50FB3B53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struct node *cp, *pp;</w:t>
                      </w:r>
                    </w:p>
                    <w:p w14:paraId="511FB219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</w:p>
                    <w:p w14:paraId="480045D8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f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!Head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 {</w:t>
                      </w:r>
                    </w:p>
                    <w:p w14:paraId="4D84445D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Head = np;</w:t>
                      </w:r>
                    </w:p>
                    <w:p w14:paraId="663F75E8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np-&gt;link = NULL;</w:t>
                      </w:r>
                    </w:p>
                    <w:p w14:paraId="2B9B221E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7978B4C2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 {</w:t>
                      </w:r>
                    </w:p>
                    <w:p w14:paraId="7EFE9763" w14:textId="68A3962A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for (cp=Head, pp=NULL;</w:t>
                      </w:r>
                      <w:r w:rsidR="001D182B"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p !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= NULL</w:t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&amp;&amp;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cp-&gt;data &lt; np-&gt;data;</w:t>
                      </w:r>
                    </w:p>
                    <w:p w14:paraId="0802B6A4" w14:textId="3E99D52C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p</w:t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=</w:t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p, cp</w:t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=</w:t>
                      </w:r>
                      <w:r w:rsidR="001D182B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p-&gt;link) {</w:t>
                      </w:r>
                    </w:p>
                    <w:p w14:paraId="6B2566DA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f (pp == NULL) {</w:t>
                      </w:r>
                    </w:p>
                    <w:p w14:paraId="14E798A8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np-&gt;link = Head;</w:t>
                      </w:r>
                    </w:p>
                    <w:p w14:paraId="13D82865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Head = np;</w:t>
                      </w:r>
                    </w:p>
                    <w:p w14:paraId="6692697B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19E575C4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 {</w:t>
                      </w:r>
                    </w:p>
                    <w:p w14:paraId="12E3B121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np-&gt;link = pp-&gt;link;</w:t>
                      </w:r>
                    </w:p>
                    <w:p w14:paraId="440EF90F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pp-&gt;link = np;</w:t>
                      </w:r>
                    </w:p>
                    <w:p w14:paraId="0D758586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70902DAF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663581C4" w14:textId="77777777" w:rsidR="00CA66BB" w:rsidRDefault="00CA66BB" w:rsidP="00CA66BB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6C7F3A" w14:textId="512588AF" w:rsidR="001D182B" w:rsidRDefault="001D182B" w:rsidP="00722285">
      <w:pPr>
        <w:jc w:val="left"/>
      </w:pPr>
      <w:r>
        <w:tab/>
      </w:r>
    </w:p>
    <w:p w14:paraId="27F97A37" w14:textId="28D26540" w:rsidR="007D0EA4" w:rsidRDefault="007D0EA4" w:rsidP="00722285">
      <w:pPr>
        <w:jc w:val="left"/>
      </w:pPr>
    </w:p>
    <w:p w14:paraId="088F71C3" w14:textId="77777777" w:rsidR="007D0EA4" w:rsidRDefault="007D0EA4" w:rsidP="00722285">
      <w:pPr>
        <w:jc w:val="left"/>
        <w:rPr>
          <w:rFonts w:hint="eastAsia"/>
        </w:rPr>
      </w:pPr>
    </w:p>
    <w:p w14:paraId="483459E0" w14:textId="77777777" w:rsidR="00B44618" w:rsidRDefault="00722285" w:rsidP="00B44618">
      <w:pPr>
        <w:pStyle w:val="a3"/>
        <w:numPr>
          <w:ilvl w:val="0"/>
          <w:numId w:val="1"/>
        </w:numPr>
        <w:ind w:leftChars="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5A1E0F" wp14:editId="17400390">
                <wp:simplePos x="0" y="0"/>
                <wp:positionH relativeFrom="margin">
                  <wp:posOffset>251460</wp:posOffset>
                </wp:positionH>
                <wp:positionV relativeFrom="paragraph">
                  <wp:posOffset>342900</wp:posOffset>
                </wp:positionV>
                <wp:extent cx="5204460" cy="2148840"/>
                <wp:effectExtent l="0" t="0" r="15240" b="22860"/>
                <wp:wrapSquare wrapText="bothSides"/>
                <wp:docPr id="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2148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4AD0F1" w14:textId="77777777" w:rsidR="00722285" w:rsidRDefault="00722285"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>
                              <w:t>emory Mapped IO</w:t>
                            </w:r>
                          </w:p>
                          <w:p w14:paraId="113E7376" w14:textId="77777777" w:rsidR="00722285" w:rsidRDefault="00722285">
                            <w:r>
                              <w:rPr>
                                <w:rFonts w:hint="eastAsia"/>
                              </w:rPr>
                              <w:t>메모리 주소 영역에 입출력 장치를 대응시켜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l</w:t>
                            </w:r>
                            <w:r>
                              <w:t xml:space="preserve">oad/store </w:t>
                            </w:r>
                            <w:r>
                              <w:rPr>
                                <w:rFonts w:hint="eastAsia"/>
                              </w:rPr>
                              <w:t>등 메모리 접근 명령에 의해 입출력을 수행한다.</w:t>
                            </w:r>
                          </w:p>
                          <w:p w14:paraId="23E03B67" w14:textId="77777777" w:rsidR="00722285" w:rsidRDefault="00722285"/>
                          <w:p w14:paraId="6C53A778" w14:textId="77777777" w:rsidR="00722285" w:rsidRDefault="00722285"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r>
                              <w:t>solated IO</w:t>
                            </w:r>
                          </w:p>
                          <w:p w14:paraId="604CAA9E" w14:textId="77777777" w:rsidR="00722285" w:rsidRDefault="00722285"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r>
                              <w:t xml:space="preserve">O </w:t>
                            </w:r>
                            <w:r>
                              <w:rPr>
                                <w:rFonts w:hint="eastAsia"/>
                              </w:rPr>
                              <w:t>장치를 식별하기 위한 주소가 메모리 영역과 분리되어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r>
                              <w:t xml:space="preserve">n/out </w:t>
                            </w:r>
                            <w:r>
                              <w:rPr>
                                <w:rFonts w:hint="eastAsia"/>
                              </w:rPr>
                              <w:t>등 별도의 입출력 명령어에 의해 입출력을 수행한다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A1E0F" id="_x0000_s1029" type="#_x0000_t202" style="position:absolute;left:0;text-align:left;margin-left:19.8pt;margin-top:27pt;width:409.8pt;height:169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">
                <v:textbox>
                  <w:txbxContent>
                    <w:p w14:paraId="404AD0F1" w14:textId="77777777" w:rsidR="00722285" w:rsidRDefault="00722285">
                      <w:r>
                        <w:rPr>
                          <w:rFonts w:hint="eastAsia"/>
                        </w:rPr>
                        <w:t>M</w:t>
                      </w:r>
                      <w:r>
                        <w:t>emory Mapped IO</w:t>
                      </w:r>
                    </w:p>
                    <w:p w14:paraId="113E7376" w14:textId="77777777" w:rsidR="00722285" w:rsidRDefault="00722285">
                      <w:r>
                        <w:rPr>
                          <w:rFonts w:hint="eastAsia"/>
                        </w:rPr>
                        <w:t>메모리 주소 영역에 입출력 장치를 대응시켜,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l</w:t>
                      </w:r>
                      <w:r>
                        <w:t xml:space="preserve">oad/store </w:t>
                      </w:r>
                      <w:r>
                        <w:rPr>
                          <w:rFonts w:hint="eastAsia"/>
                        </w:rPr>
                        <w:t>등 메모리 접근 명령에 의해 입출력을 수행한다.</w:t>
                      </w:r>
                    </w:p>
                    <w:p w14:paraId="23E03B67" w14:textId="77777777" w:rsidR="00722285" w:rsidRDefault="00722285"/>
                    <w:p w14:paraId="6C53A778" w14:textId="77777777" w:rsidR="00722285" w:rsidRDefault="00722285">
                      <w:r>
                        <w:rPr>
                          <w:rFonts w:hint="eastAsia"/>
                        </w:rPr>
                        <w:t>I</w:t>
                      </w:r>
                      <w:r>
                        <w:t>solated IO</w:t>
                      </w:r>
                    </w:p>
                    <w:p w14:paraId="604CAA9E" w14:textId="77777777" w:rsidR="00722285" w:rsidRDefault="00722285">
                      <w:r>
                        <w:rPr>
                          <w:rFonts w:hint="eastAsia"/>
                        </w:rPr>
                        <w:t>I</w:t>
                      </w:r>
                      <w:r>
                        <w:t xml:space="preserve">O </w:t>
                      </w:r>
                      <w:r>
                        <w:rPr>
                          <w:rFonts w:hint="eastAsia"/>
                        </w:rPr>
                        <w:t>장치를 식별하기 위한 주소가 메모리 영역과 분리되어,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i</w:t>
                      </w:r>
                      <w:r>
                        <w:t xml:space="preserve">n/out </w:t>
                      </w:r>
                      <w:r>
                        <w:rPr>
                          <w:rFonts w:hint="eastAsia"/>
                        </w:rPr>
                        <w:t>등 별도의 입출력 명령어에 의해 입출력을 수행한다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B68C264" w14:textId="77777777" w:rsidR="00722285" w:rsidRDefault="00722285" w:rsidP="00722285">
      <w:pPr>
        <w:pStyle w:val="a3"/>
        <w:ind w:leftChars="0" w:left="760"/>
        <w:jc w:val="left"/>
      </w:pPr>
    </w:p>
    <w:p w14:paraId="1CF62BE8" w14:textId="77777777" w:rsidR="00B44618" w:rsidRDefault="00B44618" w:rsidP="00B44618">
      <w:pPr>
        <w:pStyle w:val="a3"/>
        <w:ind w:leftChars="0" w:left="760"/>
        <w:jc w:val="left"/>
      </w:pPr>
    </w:p>
    <w:p w14:paraId="2AFF11E3" w14:textId="77777777" w:rsidR="00B44618" w:rsidRDefault="00B44618" w:rsidP="00B44618">
      <w:pPr>
        <w:pStyle w:val="a3"/>
        <w:ind w:leftChars="0" w:left="760"/>
        <w:jc w:val="left"/>
      </w:pPr>
    </w:p>
    <w:p w14:paraId="7A75E035" w14:textId="2F5CE9D8" w:rsidR="00635A06" w:rsidRDefault="00635A06" w:rsidP="00B44618">
      <w:pPr>
        <w:pStyle w:val="a3"/>
        <w:ind w:leftChars="0" w:left="760"/>
        <w:jc w:val="left"/>
        <w:rPr>
          <w:rFonts w:hint="eastAsia"/>
        </w:rPr>
      </w:pPr>
    </w:p>
    <w:p w14:paraId="17274219" w14:textId="785A50F7" w:rsidR="00B44618" w:rsidRDefault="00F62078" w:rsidP="00B44618">
      <w:pPr>
        <w:pStyle w:val="a3"/>
        <w:numPr>
          <w:ilvl w:val="0"/>
          <w:numId w:val="1"/>
        </w:numPr>
        <w:ind w:leftChars="0"/>
        <w:jc w:val="left"/>
      </w:pPr>
      <w:bookmarkStart w:id="0" w:name="_GoBack"/>
      <w:bookmarkEnd w:id="0"/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268A2E" wp14:editId="486D72A0">
                <wp:simplePos x="0" y="0"/>
                <wp:positionH relativeFrom="margin">
                  <wp:posOffset>396240</wp:posOffset>
                </wp:positionH>
                <wp:positionV relativeFrom="paragraph">
                  <wp:posOffset>17145</wp:posOffset>
                </wp:positionV>
                <wp:extent cx="5341620" cy="8625840"/>
                <wp:effectExtent l="0" t="0" r="11430" b="22860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862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259D4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// uart.c</w:t>
                            </w:r>
                          </w:p>
                          <w:p w14:paraId="312CE2EC" w14:textId="690289C8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 xml:space="preserve">#include &lt;stdio.h&gt; </w:t>
                            </w:r>
                          </w:p>
                          <w:p w14:paraId="220A4776" w14:textId="216CB2B2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 xml:space="preserve">#include &lt;avr/io.h&gt; </w:t>
                            </w:r>
                          </w:p>
                          <w:p w14:paraId="7F643788" w14:textId="621025DD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 xml:space="preserve">#include &lt;avr/interrupt.h&gt; </w:t>
                            </w:r>
                          </w:p>
                          <w:p w14:paraId="42B3490D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#include &lt;compat/deprecated.h&gt;</w:t>
                            </w:r>
                          </w:p>
                          <w:p w14:paraId="7306603F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 xml:space="preserve">#include &lt;util/delay.h&gt; // for 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b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), _delay_ms()</w:t>
                            </w:r>
                          </w:p>
                          <w:p w14:paraId="56A739A3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#include "uart.h"</w:t>
                            </w:r>
                          </w:p>
                          <w:p w14:paraId="685AF9A7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#include "queue.h"</w:t>
                            </w:r>
                          </w:p>
                          <w:p w14:paraId="05287AE6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nt uart_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char ch, FILE *stream);</w:t>
                            </w:r>
                          </w:p>
                          <w:p w14:paraId="7CFF8D5D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</w:p>
                          <w:p w14:paraId="72DF1162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ind w:left="360" w:hangingChars="200" w:hanging="360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FILE Mystdout = FDEV_SETUP_STREAM (uart_putchar, NULL, _FDEV_SETUP_WRITE);</w:t>
                            </w:r>
                          </w:p>
                          <w:p w14:paraId="72AACC51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char volatile uart_busy; // for always access memory</w:t>
                            </w:r>
                          </w:p>
                          <w:p w14:paraId="1D6D3909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// uart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_busy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가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 xml:space="preserve"> int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이던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 xml:space="preserve"> char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이던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 xml:space="preserve"> 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상관없음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.</w:t>
                            </w:r>
                          </w:p>
                          <w:p w14:paraId="0231E09F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nit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)</w:t>
                            </w:r>
                          </w:p>
                          <w:p w14:paraId="4E82D8C7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{</w:t>
                            </w:r>
                          </w:p>
                          <w:p w14:paraId="0CC319CC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stdout = &amp;Mystdout;</w:t>
                            </w:r>
                          </w:p>
                          <w:p w14:paraId="33C166E0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uart_busy = 0;</w:t>
                            </w:r>
                          </w:p>
                          <w:p w14:paraId="1D9468F5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q_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nit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);</w:t>
                            </w:r>
                          </w:p>
                          <w:p w14:paraId="618B40B7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UBRR0H = 0x00; UBRR0L = 0x07; // 115.2K</w:t>
                            </w:r>
                          </w:p>
                          <w:p w14:paraId="363E91C9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b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UCSR0A, U2X0);</w:t>
                            </w:r>
                          </w:p>
                          <w:p w14:paraId="196B95AD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b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UCSR0B, TXEN0);</w:t>
                            </w:r>
                          </w:p>
                          <w:p w14:paraId="4F59D687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b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UCSR0B, TXCIE0);</w:t>
                            </w:r>
                          </w:p>
                          <w:p w14:paraId="4487DA3A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b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UCSR0B, RXEN0);</w:t>
                            </w:r>
                          </w:p>
                          <w:p w14:paraId="2ACBAD1A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b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UCSR0B, RXCIE0);</w:t>
                            </w:r>
                          </w:p>
                          <w:p w14:paraId="62BC839A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}</w:t>
                            </w:r>
                          </w:p>
                          <w:p w14:paraId="75119DE2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</w:p>
                          <w:p w14:paraId="3FE2D95E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SR(USART0_TX_vect)</w:t>
                            </w:r>
                          </w:p>
                          <w:p w14:paraId="7CB9C522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{</w:t>
                            </w:r>
                          </w:p>
                          <w:p w14:paraId="7DCCAF52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char ch;</w:t>
                            </w:r>
                          </w:p>
                          <w:p w14:paraId="306ED44D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f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(ch = qo_delete()) == 0){</w:t>
                            </w:r>
                          </w:p>
                          <w:p w14:paraId="26D35D06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uart_busy = 0;</w:t>
                            </w:r>
                          </w:p>
                          <w:p w14:paraId="15A47ADC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620A0EEE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else</w:t>
                            </w:r>
                          </w:p>
                          <w:p w14:paraId="36EBA577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UDR0 = ch;</w:t>
                            </w:r>
                          </w:p>
                          <w:p w14:paraId="09379A61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}</w:t>
                            </w:r>
                          </w:p>
                          <w:p w14:paraId="352A2E0A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</w:p>
                          <w:p w14:paraId="2E351551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SR(USART0_RX_vect)</w:t>
                            </w:r>
                          </w:p>
                          <w:p w14:paraId="457F9C8B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{</w:t>
                            </w:r>
                          </w:p>
                          <w:p w14:paraId="4BA54B59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char ch;</w:t>
                            </w:r>
                          </w:p>
                          <w:p w14:paraId="1F4880C8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ch = UDR0;</w:t>
                            </w:r>
                          </w:p>
                          <w:p w14:paraId="3B813E44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qi_insert(ch);</w:t>
                            </w:r>
                          </w:p>
                          <w:p w14:paraId="683E86B9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}</w:t>
                            </w:r>
                          </w:p>
                          <w:p w14:paraId="41C3671C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</w:p>
                          <w:p w14:paraId="00577956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nt uart_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char ch, FILE *stream)</w:t>
                            </w:r>
                          </w:p>
                          <w:p w14:paraId="36D69BC1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{</w:t>
                            </w:r>
                          </w:p>
                          <w:p w14:paraId="622207D7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f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ch == '\n') uart_putchar('\r', stream);</w:t>
                            </w:r>
                          </w:p>
                          <w:p w14:paraId="4E93AB55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</w:p>
                          <w:p w14:paraId="1220A8C2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cl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);</w:t>
                            </w:r>
                          </w:p>
                          <w:p w14:paraId="09F6DBE5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if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(!uart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_busy){</w:t>
                            </w:r>
                          </w:p>
                          <w:p w14:paraId="5E5E8342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UDR0 = ch;</w:t>
                            </w:r>
                          </w:p>
                          <w:p w14:paraId="6ADE551D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uart_busy = 1;</w:t>
                            </w:r>
                          </w:p>
                          <w:p w14:paraId="6E742714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790C19AE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else{</w:t>
                            </w:r>
                            <w:proofErr w:type="gramEnd"/>
                          </w:p>
                          <w:p w14:paraId="60422C4F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 xml:space="preserve">while(qo_insert(ch) == 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0){</w:t>
                            </w:r>
                            <w:proofErr w:type="gramEnd"/>
                          </w:p>
                          <w:p w14:paraId="65AAB587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e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);</w:t>
                            </w:r>
                          </w:p>
                          <w:p w14:paraId="6102EC49" w14:textId="46073E7B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_delay_</w:t>
                            </w:r>
                            <w:proofErr w:type="gramStart"/>
                            <w:r w:rsid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m</w:t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100);</w:t>
                            </w:r>
                          </w:p>
                          <w:p w14:paraId="482F8A1B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cl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);</w:t>
                            </w:r>
                          </w:p>
                          <w:p w14:paraId="62D202A0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2DBBA5A5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12CE658A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sei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);</w:t>
                            </w:r>
                          </w:p>
                          <w:p w14:paraId="131A1443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</w:p>
                          <w:p w14:paraId="6A87F97F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return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1);</w:t>
                            </w:r>
                          </w:p>
                          <w:p w14:paraId="7D7B6EF3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}</w:t>
                            </w:r>
                          </w:p>
                          <w:p w14:paraId="54171945" w14:textId="0574D373" w:rsidR="00635A06" w:rsidRPr="00A8326D" w:rsidRDefault="00635A06" w:rsidP="00635A0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68A2E" id="_x0000_s1030" type="#_x0000_t202" style="position:absolute;left:0;text-align:left;margin-left:31.2pt;margin-top:1.35pt;width:420.6pt;height:679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">
                <v:textbox>
                  <w:txbxContent>
                    <w:p w14:paraId="0CB259D4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// uart.c</w:t>
                      </w:r>
                    </w:p>
                    <w:p w14:paraId="312CE2EC" w14:textId="690289C8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 xml:space="preserve">#include &lt;stdio.h&gt; </w:t>
                      </w:r>
                    </w:p>
                    <w:p w14:paraId="220A4776" w14:textId="216CB2B2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 xml:space="preserve">#include &lt;avr/io.h&gt; </w:t>
                      </w:r>
                    </w:p>
                    <w:p w14:paraId="7F643788" w14:textId="621025DD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 xml:space="preserve">#include &lt;avr/interrupt.h&gt; </w:t>
                      </w:r>
                    </w:p>
                    <w:p w14:paraId="42B3490D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#include &lt;compat/deprecated.h&gt;</w:t>
                      </w:r>
                    </w:p>
                    <w:p w14:paraId="7306603F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 xml:space="preserve">#include &lt;util/delay.h&gt; // for 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b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), _delay_ms()</w:t>
                      </w:r>
                    </w:p>
                    <w:p w14:paraId="56A739A3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#include "uart.h"</w:t>
                      </w:r>
                    </w:p>
                    <w:p w14:paraId="685AF9A7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#include "queue.h"</w:t>
                      </w:r>
                    </w:p>
                    <w:p w14:paraId="05287AE6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nt uart_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putchar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char ch, FILE *stream);</w:t>
                      </w:r>
                    </w:p>
                    <w:p w14:paraId="7CFF8D5D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</w:p>
                    <w:p w14:paraId="72DF1162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ind w:left="360" w:hangingChars="200" w:hanging="360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FILE Mystdout = FDEV_SETUP_STREAM (uart_putchar, NULL, _FDEV_SETUP_WRITE);</w:t>
                      </w:r>
                    </w:p>
                    <w:p w14:paraId="72AACC51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char volatile uart_busy; // for always access memory</w:t>
                      </w:r>
                    </w:p>
                    <w:p w14:paraId="1D6D3909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// uart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_busy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가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 xml:space="preserve"> int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이던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 xml:space="preserve"> char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이던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 xml:space="preserve"> 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상관없음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.</w:t>
                      </w:r>
                    </w:p>
                    <w:p w14:paraId="0231E09F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void uart_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nit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)</w:t>
                      </w:r>
                    </w:p>
                    <w:p w14:paraId="4E82D8C7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{</w:t>
                      </w:r>
                    </w:p>
                    <w:p w14:paraId="0CC319CC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stdout = &amp;Mystdout;</w:t>
                      </w:r>
                    </w:p>
                    <w:p w14:paraId="33C166E0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uart_busy = 0;</w:t>
                      </w:r>
                    </w:p>
                    <w:p w14:paraId="1D9468F5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q_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nit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);</w:t>
                      </w:r>
                    </w:p>
                    <w:p w14:paraId="618B40B7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UBRR0H = 0x00; UBRR0L = 0x07; // 115.2K</w:t>
                      </w:r>
                    </w:p>
                    <w:p w14:paraId="363E91C9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b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UCSR0A, U2X0);</w:t>
                      </w:r>
                    </w:p>
                    <w:p w14:paraId="196B95AD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b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UCSR0B, TXEN0);</w:t>
                      </w:r>
                    </w:p>
                    <w:p w14:paraId="4F59D687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b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UCSR0B, TXCIE0);</w:t>
                      </w:r>
                    </w:p>
                    <w:p w14:paraId="4487DA3A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b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UCSR0B, RXEN0);</w:t>
                      </w:r>
                    </w:p>
                    <w:p w14:paraId="2ACBAD1A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b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UCSR0B, RXCIE0);</w:t>
                      </w:r>
                    </w:p>
                    <w:p w14:paraId="62BC839A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}</w:t>
                      </w:r>
                    </w:p>
                    <w:p w14:paraId="75119DE2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</w:p>
                    <w:p w14:paraId="3FE2D95E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SR(USART0_TX_vect)</w:t>
                      </w:r>
                    </w:p>
                    <w:p w14:paraId="7CB9C522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{</w:t>
                      </w:r>
                    </w:p>
                    <w:p w14:paraId="7DCCAF52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char ch;</w:t>
                      </w:r>
                    </w:p>
                    <w:p w14:paraId="306ED44D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f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(ch = qo_delete()) == 0){</w:t>
                      </w:r>
                    </w:p>
                    <w:p w14:paraId="26D35D06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uart_busy = 0;</w:t>
                      </w:r>
                    </w:p>
                    <w:p w14:paraId="15A47ADC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}</w:t>
                      </w:r>
                    </w:p>
                    <w:p w14:paraId="620A0EEE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else</w:t>
                      </w:r>
                    </w:p>
                    <w:p w14:paraId="36EBA577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UDR0 = ch;</w:t>
                      </w:r>
                    </w:p>
                    <w:p w14:paraId="09379A61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}</w:t>
                      </w:r>
                    </w:p>
                    <w:p w14:paraId="352A2E0A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</w:p>
                    <w:p w14:paraId="2E351551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SR(USART0_RX_vect)</w:t>
                      </w:r>
                    </w:p>
                    <w:p w14:paraId="457F9C8B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{</w:t>
                      </w:r>
                    </w:p>
                    <w:p w14:paraId="4BA54B59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char ch;</w:t>
                      </w:r>
                    </w:p>
                    <w:p w14:paraId="1F4880C8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ch = UDR0;</w:t>
                      </w:r>
                    </w:p>
                    <w:p w14:paraId="3B813E44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qi_insert(ch);</w:t>
                      </w:r>
                    </w:p>
                    <w:p w14:paraId="683E86B9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}</w:t>
                      </w:r>
                    </w:p>
                    <w:p w14:paraId="41C3671C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</w:p>
                    <w:p w14:paraId="00577956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nt uart_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putchar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char ch, FILE *stream)</w:t>
                      </w:r>
                    </w:p>
                    <w:p w14:paraId="36D69BC1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{</w:t>
                      </w:r>
                    </w:p>
                    <w:p w14:paraId="622207D7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f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ch == '\n') uart_putchar('\r', stream);</w:t>
                      </w:r>
                    </w:p>
                    <w:p w14:paraId="4E93AB55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</w:p>
                    <w:p w14:paraId="1220A8C2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cl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);</w:t>
                      </w:r>
                    </w:p>
                    <w:p w14:paraId="09F6DBE5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if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(!uart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_busy){</w:t>
                      </w:r>
                    </w:p>
                    <w:p w14:paraId="5E5E8342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UDR0 = ch;</w:t>
                      </w:r>
                    </w:p>
                    <w:p w14:paraId="6ADE551D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uart_busy = 1;</w:t>
                      </w:r>
                    </w:p>
                    <w:p w14:paraId="6E742714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}</w:t>
                      </w:r>
                    </w:p>
                    <w:p w14:paraId="790C19AE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else{</w:t>
                      </w:r>
                      <w:proofErr w:type="gramEnd"/>
                    </w:p>
                    <w:p w14:paraId="60422C4F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 xml:space="preserve">while(qo_insert(ch) == 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0){</w:t>
                      </w:r>
                      <w:proofErr w:type="gramEnd"/>
                    </w:p>
                    <w:p w14:paraId="65AAB587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e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);</w:t>
                      </w:r>
                    </w:p>
                    <w:p w14:paraId="6102EC49" w14:textId="46073E7B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_delay_</w:t>
                      </w:r>
                      <w:proofErr w:type="gramStart"/>
                      <w:r w:rsid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m</w:t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100);</w:t>
                      </w:r>
                    </w:p>
                    <w:p w14:paraId="482F8A1B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cl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);</w:t>
                      </w:r>
                    </w:p>
                    <w:p w14:paraId="62D202A0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}</w:t>
                      </w:r>
                    </w:p>
                    <w:p w14:paraId="2DBBA5A5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  <w:t>}</w:t>
                      </w:r>
                    </w:p>
                    <w:p w14:paraId="12CE658A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sei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);</w:t>
                      </w:r>
                    </w:p>
                    <w:p w14:paraId="131A1443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</w:p>
                    <w:p w14:paraId="6A87F97F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ab/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return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1);</w:t>
                      </w:r>
                    </w:p>
                    <w:p w14:paraId="7D7B6EF3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}</w:t>
                      </w:r>
                    </w:p>
                    <w:p w14:paraId="54171945" w14:textId="0574D373" w:rsidR="00635A06" w:rsidRPr="00A8326D" w:rsidRDefault="00635A06" w:rsidP="00635A06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54BF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DD56430" wp14:editId="2A496441">
                <wp:simplePos x="0" y="0"/>
                <wp:positionH relativeFrom="margin">
                  <wp:posOffset>2687320</wp:posOffset>
                </wp:positionH>
                <wp:positionV relativeFrom="paragraph">
                  <wp:posOffset>60960</wp:posOffset>
                </wp:positionV>
                <wp:extent cx="2979420" cy="510540"/>
                <wp:effectExtent l="0" t="0" r="11430" b="22860"/>
                <wp:wrapSquare wrapText="bothSides"/>
                <wp:docPr id="1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9420" cy="51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E9191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// uart.h</w:t>
                            </w:r>
                          </w:p>
                          <w:p w14:paraId="7333341A" w14:textId="77777777" w:rsidR="00F15AEC" w:rsidRPr="00A8326D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int uart_</w:t>
                            </w:r>
                            <w:proofErr w:type="gramStart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char ch, FILE *stream);</w:t>
                            </w:r>
                          </w:p>
                          <w:p w14:paraId="4E2DD749" w14:textId="0E62ADC7" w:rsidR="00CC0090" w:rsidRPr="00A8326D" w:rsidRDefault="00F15AEC" w:rsidP="00F15AE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8326D">
                              <w:rPr>
                                <w:rFonts w:ascii="Hack" w:hAnsi="Hack" w:cs="Hack"/>
                                <w:color w:val="000000"/>
                                <w:kern w:val="0"/>
                                <w:sz w:val="18"/>
                                <w:szCs w:val="18"/>
                                <w:highlight w:val="white"/>
                              </w:rPr>
                              <w:t>void uart_init(void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56430" id="_x0000_s1031" type="#_x0000_t202" style="position:absolute;left:0;text-align:left;margin-left:211.6pt;margin-top:4.8pt;width:234.6pt;height:40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">
                <v:textbox>
                  <w:txbxContent>
                    <w:p w14:paraId="3A4E9191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// uart.h</w:t>
                      </w:r>
                    </w:p>
                    <w:p w14:paraId="7333341A" w14:textId="77777777" w:rsidR="00F15AEC" w:rsidRPr="00A8326D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int uart_</w:t>
                      </w:r>
                      <w:proofErr w:type="gramStart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putchar(</w:t>
                      </w:r>
                      <w:proofErr w:type="gramEnd"/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char ch, FILE *stream);</w:t>
                      </w:r>
                    </w:p>
                    <w:p w14:paraId="4E2DD749" w14:textId="0E62ADC7" w:rsidR="00CC0090" w:rsidRPr="00A8326D" w:rsidRDefault="00F15AEC" w:rsidP="00F15AEC">
                      <w:pPr>
                        <w:rPr>
                          <w:sz w:val="18"/>
                          <w:szCs w:val="18"/>
                        </w:rPr>
                      </w:pPr>
                      <w:r w:rsidRPr="00A8326D">
                        <w:rPr>
                          <w:rFonts w:ascii="Hack" w:hAnsi="Hack" w:cs="Hack"/>
                          <w:color w:val="000000"/>
                          <w:kern w:val="0"/>
                          <w:sz w:val="18"/>
                          <w:szCs w:val="18"/>
                          <w:highlight w:val="white"/>
                        </w:rPr>
                        <w:t>void uart_init(void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81F81D6" w14:textId="6426353F" w:rsidR="00B44618" w:rsidRDefault="00F15AEC" w:rsidP="00B44618">
      <w:pPr>
        <w:pStyle w:val="a3"/>
        <w:ind w:leftChars="0" w:left="760"/>
        <w:jc w:val="left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AE9A0F9" wp14:editId="27D77169">
                <wp:simplePos x="0" y="0"/>
                <wp:positionH relativeFrom="margin">
                  <wp:align>right</wp:align>
                </wp:positionH>
                <wp:positionV relativeFrom="paragraph">
                  <wp:posOffset>344805</wp:posOffset>
                </wp:positionV>
                <wp:extent cx="2034540" cy="1013460"/>
                <wp:effectExtent l="0" t="0" r="22860" b="15240"/>
                <wp:wrapSquare wrapText="bothSides"/>
                <wp:docPr id="4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4540" cy="1013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D6C37A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queue.h</w:t>
                            </w:r>
                          </w:p>
                          <w:p w14:paraId="7216073E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q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5220D341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i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ser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;</w:t>
                            </w:r>
                          </w:p>
                          <w:p w14:paraId="505536A9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i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delet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701EC742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o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ser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;</w:t>
                            </w:r>
                          </w:p>
                          <w:p w14:paraId="67CF3552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o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delet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09938898" w14:textId="34CD2E7B" w:rsidR="00F15AEC" w:rsidRDefault="00F15AEC" w:rsidP="00F15A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9A0F9" id="_x0000_s1032" type="#_x0000_t202" style="position:absolute;left:0;text-align:left;margin-left:109pt;margin-top:27.15pt;width:160.2pt;height:79.8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">
                <v:textbox>
                  <w:txbxContent>
                    <w:p w14:paraId="48D6C37A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queue.h</w:t>
                      </w:r>
                    </w:p>
                    <w:p w14:paraId="7216073E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q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5220D341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i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ser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;</w:t>
                      </w:r>
                    </w:p>
                    <w:p w14:paraId="505536A9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i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delet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701EC742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o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ser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;</w:t>
                      </w:r>
                    </w:p>
                    <w:p w14:paraId="67CF3552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o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delet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09938898" w14:textId="34CD2E7B" w:rsidR="00F15AEC" w:rsidRDefault="00F15AEC" w:rsidP="00F15AEC"/>
                  </w:txbxContent>
                </v:textbox>
                <w10:wrap type="square" anchorx="margin"/>
              </v:shape>
            </w:pict>
          </mc:Fallback>
        </mc:AlternateContent>
      </w:r>
    </w:p>
    <w:p w14:paraId="4BC4D6E4" w14:textId="5ECFC785" w:rsidR="00B44618" w:rsidRDefault="00F15AEC" w:rsidP="00B44618">
      <w:pPr>
        <w:pStyle w:val="a3"/>
        <w:ind w:leftChars="0"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25ACCA5" wp14:editId="35FDD33F">
                <wp:simplePos x="0" y="0"/>
                <wp:positionH relativeFrom="margin">
                  <wp:posOffset>548640</wp:posOffset>
                </wp:positionH>
                <wp:positionV relativeFrom="paragraph">
                  <wp:posOffset>6350</wp:posOffset>
                </wp:positionV>
                <wp:extent cx="3124200" cy="7094220"/>
                <wp:effectExtent l="0" t="0" r="19050" b="11430"/>
                <wp:wrapSquare wrapText="bothSides"/>
                <wp:docPr id="8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0" cy="7094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78F9A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queue.c</w:t>
                            </w:r>
                          </w:p>
                          <w:p w14:paraId="78ACED4B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"queue.h"</w:t>
                            </w:r>
                          </w:p>
                          <w:p w14:paraId="1D185B19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4A6B8381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define QI_SIZE 128</w:t>
                            </w:r>
                          </w:p>
                          <w:p w14:paraId="19A0D943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define QO_SIZE 128</w:t>
                            </w:r>
                          </w:p>
                          <w:p w14:paraId="4ABB9A4F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1A1BA0AB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static char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qi[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QI_SIZE], qo[QO_SIZE];</w:t>
                            </w:r>
                          </w:p>
                          <w:p w14:paraId="30EF7D0A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tatic int fi, ri, fo, ro;</w:t>
                            </w:r>
                          </w:p>
                          <w:p w14:paraId="6E9CB5F5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0CFD633B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q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6FD47F36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46211DF9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fi = ri = fo = ro = 0;</w:t>
                            </w:r>
                          </w:p>
                          <w:p w14:paraId="7F87ADE6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13274599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64A5A791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i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ser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</w:t>
                            </w:r>
                          </w:p>
                          <w:p w14:paraId="421A4D3A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061184F6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f((ri+1) % QI_SIZE == fi)</w:t>
                            </w:r>
                          </w:p>
                          <w:p w14:paraId="69269181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etur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0);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//full</w:t>
                            </w:r>
                          </w:p>
                          <w:p w14:paraId="07A8EE4A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ri = (ri+1) % QI_SIZE;</w:t>
                            </w:r>
                          </w:p>
                          <w:p w14:paraId="76CA39FD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qi[ri] = ch;</w:t>
                            </w:r>
                          </w:p>
                          <w:p w14:paraId="471F8616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etur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1);</w:t>
                            </w:r>
                          </w:p>
                          <w:p w14:paraId="1F67D87B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6DE89C08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0FB6C556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i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delet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71BD3367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0269FB58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i == fi)</w:t>
                            </w:r>
                          </w:p>
                          <w:p w14:paraId="36DC1B70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etur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0);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//empty</w:t>
                            </w:r>
                          </w:p>
                          <w:p w14:paraId="35156192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fi = (fi+1) % QI_SIZE;</w:t>
                            </w:r>
                          </w:p>
                          <w:p w14:paraId="104CEC44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return(qi[fi]);</w:t>
                            </w:r>
                          </w:p>
                          <w:p w14:paraId="7210B874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06812C7C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24944BB8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o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ser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</w:t>
                            </w:r>
                          </w:p>
                          <w:p w14:paraId="68298DEF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1D36FD97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f((ro+1) % QO_SIZE == fo)</w:t>
                            </w:r>
                          </w:p>
                          <w:p w14:paraId="61AB55AE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etur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0);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//full</w:t>
                            </w:r>
                          </w:p>
                          <w:p w14:paraId="0502ED86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ro = (ro+1) % QO_SIZE;</w:t>
                            </w:r>
                          </w:p>
                          <w:p w14:paraId="5C5EE414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qo[ro] = ch;</w:t>
                            </w:r>
                          </w:p>
                          <w:p w14:paraId="3F60A829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etur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1);</w:t>
                            </w:r>
                          </w:p>
                          <w:p w14:paraId="7A1FFF03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3887194A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31E207D2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qo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delet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4752D842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503F3511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o == fo)</w:t>
                            </w:r>
                          </w:p>
                          <w:p w14:paraId="23E3A5E5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retur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0);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//empty</w:t>
                            </w:r>
                          </w:p>
                          <w:p w14:paraId="6F5FF810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fo = (fo+1) % QO_SIZE;</w:t>
                            </w:r>
                          </w:p>
                          <w:p w14:paraId="4FBC6EA7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return(qo[fo]);</w:t>
                            </w:r>
                          </w:p>
                          <w:p w14:paraId="0AEDEBCA" w14:textId="77777777" w:rsidR="00F15AEC" w:rsidRDefault="00F15AEC" w:rsidP="00F15AEC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6A25B4C9" w14:textId="7322B7F6" w:rsidR="00F15AEC" w:rsidRDefault="00F15AEC" w:rsidP="00F15A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ACCA5" id="_x0000_s1033" type="#_x0000_t202" style="position:absolute;left:0;text-align:left;margin-left:43.2pt;margin-top:.5pt;width:246pt;height:558.6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">
                <v:textbox>
                  <w:txbxContent>
                    <w:p w14:paraId="50D78F9A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queue.c</w:t>
                      </w:r>
                    </w:p>
                    <w:p w14:paraId="78ACED4B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"queue.h"</w:t>
                      </w:r>
                    </w:p>
                    <w:p w14:paraId="1D185B19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4A6B8381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define QI_SIZE 128</w:t>
                      </w:r>
                    </w:p>
                    <w:p w14:paraId="19A0D943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define QO_SIZE 128</w:t>
                      </w:r>
                    </w:p>
                    <w:p w14:paraId="4ABB9A4F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1A1BA0AB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static char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qi[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QI_SIZE], qo[QO_SIZE];</w:t>
                      </w:r>
                    </w:p>
                    <w:p w14:paraId="30EF7D0A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tatic int fi, ri, fo, ro;</w:t>
                      </w:r>
                    </w:p>
                    <w:p w14:paraId="6E9CB5F5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0CFD633B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q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6FD47F36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46211DF9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fi = ri = fo = ro = 0;</w:t>
                      </w:r>
                    </w:p>
                    <w:p w14:paraId="7F87ADE6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13274599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64A5A791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i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ser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</w:t>
                      </w:r>
                    </w:p>
                    <w:p w14:paraId="421A4D3A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061184F6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f((ri+1) % QI_SIZE == fi)</w:t>
                      </w:r>
                    </w:p>
                    <w:p w14:paraId="69269181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etur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0);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//full</w:t>
                      </w:r>
                    </w:p>
                    <w:p w14:paraId="07A8EE4A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ri = (ri+1) % QI_SIZE;</w:t>
                      </w:r>
                    </w:p>
                    <w:p w14:paraId="76CA39FD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qi[ri] = ch;</w:t>
                      </w:r>
                    </w:p>
                    <w:p w14:paraId="471F8616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etur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1);</w:t>
                      </w:r>
                    </w:p>
                    <w:p w14:paraId="1F67D87B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6DE89C08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0FB6C556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i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delet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71BD3367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0269FB58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i == fi)</w:t>
                      </w:r>
                    </w:p>
                    <w:p w14:paraId="36DC1B70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etur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0);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//empty</w:t>
                      </w:r>
                    </w:p>
                    <w:p w14:paraId="35156192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fi = (fi+1) % QI_SIZE;</w:t>
                      </w:r>
                    </w:p>
                    <w:p w14:paraId="104CEC44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return(qi[fi]);</w:t>
                      </w:r>
                    </w:p>
                    <w:p w14:paraId="7210B874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06812C7C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24944BB8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o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ser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</w:t>
                      </w:r>
                    </w:p>
                    <w:p w14:paraId="68298DEF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1D36FD97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f((ro+1) % QO_SIZE == fo)</w:t>
                      </w:r>
                    </w:p>
                    <w:p w14:paraId="61AB55AE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etur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0);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//full</w:t>
                      </w:r>
                    </w:p>
                    <w:p w14:paraId="0502ED86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ro = (ro+1) % QO_SIZE;</w:t>
                      </w:r>
                    </w:p>
                    <w:p w14:paraId="5C5EE414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qo[ro] = ch;</w:t>
                      </w:r>
                    </w:p>
                    <w:p w14:paraId="3F60A829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etur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1);</w:t>
                      </w:r>
                    </w:p>
                    <w:p w14:paraId="7A1FFF03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3887194A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31E207D2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qo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delet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4752D842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503F3511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o == fo)</w:t>
                      </w:r>
                    </w:p>
                    <w:p w14:paraId="23E3A5E5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retur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0);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//empty</w:t>
                      </w:r>
                    </w:p>
                    <w:p w14:paraId="6F5FF810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fo = (fo+1) % QO_SIZE;</w:t>
                      </w:r>
                    </w:p>
                    <w:p w14:paraId="4FBC6EA7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return(qo[fo]);</w:t>
                      </w:r>
                    </w:p>
                    <w:p w14:paraId="0AEDEBCA" w14:textId="77777777" w:rsidR="00F15AEC" w:rsidRDefault="00F15AEC" w:rsidP="00F15AEC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6A25B4C9" w14:textId="7322B7F6" w:rsidR="00F15AEC" w:rsidRDefault="00F15AEC" w:rsidP="00F15AEC"/>
                  </w:txbxContent>
                </v:textbox>
                <w10:wrap type="square" anchorx="margin"/>
              </v:shape>
            </w:pict>
          </mc:Fallback>
        </mc:AlternateContent>
      </w:r>
    </w:p>
    <w:p w14:paraId="5974D519" w14:textId="701A9006" w:rsidR="00B44618" w:rsidRDefault="00B44618" w:rsidP="00B44618">
      <w:pPr>
        <w:pStyle w:val="a3"/>
        <w:ind w:leftChars="0" w:left="760"/>
        <w:jc w:val="left"/>
      </w:pPr>
    </w:p>
    <w:p w14:paraId="72200BFA" w14:textId="132A0434" w:rsidR="00635A06" w:rsidRDefault="00635A06" w:rsidP="00B44618">
      <w:pPr>
        <w:pStyle w:val="a3"/>
        <w:ind w:leftChars="0" w:left="760"/>
        <w:jc w:val="left"/>
      </w:pPr>
    </w:p>
    <w:p w14:paraId="5278653D" w14:textId="5517B6A1" w:rsidR="00635A06" w:rsidRDefault="00635A06" w:rsidP="00B44618">
      <w:pPr>
        <w:pStyle w:val="a3"/>
        <w:ind w:leftChars="0" w:left="760"/>
        <w:jc w:val="left"/>
      </w:pPr>
    </w:p>
    <w:p w14:paraId="6FD0B2E5" w14:textId="3894576F" w:rsidR="00635A06" w:rsidRDefault="00635A06" w:rsidP="00B44618">
      <w:pPr>
        <w:pStyle w:val="a3"/>
        <w:ind w:leftChars="0" w:left="760"/>
        <w:jc w:val="left"/>
      </w:pPr>
    </w:p>
    <w:p w14:paraId="346BDDF3" w14:textId="4CD399EE" w:rsidR="00635A06" w:rsidRDefault="00635A06" w:rsidP="00B44618">
      <w:pPr>
        <w:pStyle w:val="a3"/>
        <w:ind w:leftChars="0" w:left="760"/>
        <w:jc w:val="left"/>
      </w:pPr>
    </w:p>
    <w:p w14:paraId="292E7657" w14:textId="1726A1CD" w:rsidR="00635A06" w:rsidRDefault="00635A06" w:rsidP="00B44618">
      <w:pPr>
        <w:pStyle w:val="a3"/>
        <w:ind w:leftChars="0" w:left="760"/>
        <w:jc w:val="left"/>
      </w:pPr>
    </w:p>
    <w:p w14:paraId="767EB0E2" w14:textId="769C003D" w:rsidR="00635A06" w:rsidRDefault="00635A06" w:rsidP="00B44618">
      <w:pPr>
        <w:pStyle w:val="a3"/>
        <w:ind w:leftChars="0" w:left="760"/>
        <w:jc w:val="left"/>
      </w:pPr>
    </w:p>
    <w:p w14:paraId="7554C0AA" w14:textId="1503C419" w:rsidR="00635A06" w:rsidRDefault="00635A06" w:rsidP="00B44618">
      <w:pPr>
        <w:pStyle w:val="a3"/>
        <w:ind w:leftChars="0" w:left="760"/>
        <w:jc w:val="left"/>
      </w:pPr>
    </w:p>
    <w:p w14:paraId="4F702F9F" w14:textId="2E71DFD3" w:rsidR="00635A06" w:rsidRDefault="00635A06" w:rsidP="00B44618">
      <w:pPr>
        <w:pStyle w:val="a3"/>
        <w:ind w:leftChars="0" w:left="760"/>
        <w:jc w:val="left"/>
      </w:pPr>
    </w:p>
    <w:p w14:paraId="1DDFB5F7" w14:textId="08B42284" w:rsidR="00635A06" w:rsidRDefault="00635A06" w:rsidP="00B44618">
      <w:pPr>
        <w:pStyle w:val="a3"/>
        <w:ind w:leftChars="0" w:left="760"/>
        <w:jc w:val="left"/>
      </w:pPr>
    </w:p>
    <w:p w14:paraId="2A5477FC" w14:textId="3253A915" w:rsidR="00635A06" w:rsidRDefault="00635A06" w:rsidP="00B44618">
      <w:pPr>
        <w:pStyle w:val="a3"/>
        <w:ind w:leftChars="0" w:left="760"/>
        <w:jc w:val="left"/>
      </w:pPr>
    </w:p>
    <w:p w14:paraId="058BBB51" w14:textId="6297032B" w:rsidR="00635A06" w:rsidRDefault="00635A06" w:rsidP="00B44618">
      <w:pPr>
        <w:pStyle w:val="a3"/>
        <w:ind w:leftChars="0" w:left="760"/>
        <w:jc w:val="left"/>
      </w:pPr>
    </w:p>
    <w:p w14:paraId="5C9DD1D0" w14:textId="77777777" w:rsidR="00635A06" w:rsidRDefault="00635A06" w:rsidP="00B44618">
      <w:pPr>
        <w:pStyle w:val="a3"/>
        <w:ind w:leftChars="0" w:left="760"/>
        <w:jc w:val="left"/>
      </w:pPr>
    </w:p>
    <w:p w14:paraId="2D870C07" w14:textId="59850562" w:rsidR="00635A06" w:rsidRDefault="00635A06" w:rsidP="00B44618">
      <w:pPr>
        <w:pStyle w:val="a3"/>
        <w:ind w:leftChars="0" w:left="760"/>
        <w:jc w:val="left"/>
      </w:pPr>
    </w:p>
    <w:p w14:paraId="3956F67E" w14:textId="5A273C27" w:rsidR="00F15AEC" w:rsidRDefault="00F15AEC" w:rsidP="00722285">
      <w:pPr>
        <w:jc w:val="left"/>
      </w:pPr>
    </w:p>
    <w:p w14:paraId="6C3BC5C2" w14:textId="4029F28B" w:rsidR="00F15AEC" w:rsidRDefault="00F15AEC" w:rsidP="00722285">
      <w:pPr>
        <w:jc w:val="left"/>
      </w:pPr>
    </w:p>
    <w:p w14:paraId="58E1C497" w14:textId="5130F11F" w:rsidR="00F15AEC" w:rsidRDefault="00F15AEC" w:rsidP="00722285">
      <w:pPr>
        <w:jc w:val="left"/>
      </w:pPr>
    </w:p>
    <w:p w14:paraId="7128B149" w14:textId="77777777" w:rsidR="00F15AEC" w:rsidRDefault="00F15AEC" w:rsidP="00722285">
      <w:pPr>
        <w:jc w:val="left"/>
      </w:pPr>
    </w:p>
    <w:p w14:paraId="72659C06" w14:textId="6B86D101" w:rsidR="00F15AEC" w:rsidRDefault="00F15AEC" w:rsidP="00722285">
      <w:pPr>
        <w:jc w:val="left"/>
      </w:pPr>
    </w:p>
    <w:p w14:paraId="37D83B97" w14:textId="4A2B45AA" w:rsidR="00F15AEC" w:rsidRDefault="00F15AEC" w:rsidP="00722285">
      <w:pPr>
        <w:jc w:val="left"/>
      </w:pPr>
    </w:p>
    <w:p w14:paraId="3B3751F3" w14:textId="3BFBE790" w:rsidR="00F15AEC" w:rsidRDefault="00F15AEC" w:rsidP="00722285">
      <w:pPr>
        <w:jc w:val="left"/>
      </w:pPr>
    </w:p>
    <w:p w14:paraId="1108550A" w14:textId="49EF5CE6" w:rsidR="00F15AEC" w:rsidRDefault="00D454BF" w:rsidP="00722285">
      <w:pPr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7DAE39A" wp14:editId="4D22C1A4">
                <wp:simplePos x="0" y="0"/>
                <wp:positionH relativeFrom="margin">
                  <wp:posOffset>228600</wp:posOffset>
                </wp:positionH>
                <wp:positionV relativeFrom="paragraph">
                  <wp:posOffset>6350</wp:posOffset>
                </wp:positionV>
                <wp:extent cx="4892040" cy="5288280"/>
                <wp:effectExtent l="0" t="0" r="22860" b="26670"/>
                <wp:wrapSquare wrapText="bothSides"/>
                <wp:docPr id="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92040" cy="5288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EF92A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main.c</w:t>
                            </w:r>
                          </w:p>
                          <w:p w14:paraId="14B9A424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#include &lt;stdio.h&gt; // for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rint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, fputs</w:t>
                            </w:r>
                          </w:p>
                          <w:p w14:paraId="30DAB180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#include &lt;avr/interrupt.h&gt; // for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e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, cli()</w:t>
                            </w:r>
                          </w:p>
                          <w:p w14:paraId="50D84CB9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util/delay.h&gt; // for _delay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ms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15042B27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"uart.h" // for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5BF837C1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"queue.h" // for qi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delet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5C7FD6FB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2F673C4B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int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mai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2680CC4F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362ABBFB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char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md[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128], ch;</w:t>
                            </w:r>
                          </w:p>
                          <w:p w14:paraId="207A5863" w14:textId="085ABA8C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nt n = 0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, i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;</w:t>
                            </w:r>
                          </w:p>
                          <w:p w14:paraId="109D9D64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09ABCD7D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1EF6E4D1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e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00B4E671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rint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"$ ");</w:t>
                            </w:r>
                          </w:p>
                          <w:p w14:paraId="36F93F97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whil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1){</w:t>
                            </w:r>
                          </w:p>
                          <w:p w14:paraId="130942B9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l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6551815B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h = qi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delet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02DC6B36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e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5D09A05A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f(ch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{</w:t>
                            </w:r>
                            <w:proofErr w:type="gramEnd"/>
                          </w:p>
                          <w:p w14:paraId="55597D34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 == '\r') continue;</w:t>
                            </w:r>
                          </w:p>
                          <w:p w14:paraId="652522EF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 == '\n'){</w:t>
                            </w:r>
                          </w:p>
                          <w:p w14:paraId="686B72C1" w14:textId="26B9B9EE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md[n] = 0;</w:t>
                            </w:r>
                          </w:p>
                          <w:p w14:paraId="7D1E41A2" w14:textId="686D060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for( i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=0; i&lt;n; i++) {</w:t>
                            </w:r>
                          </w:p>
                          <w:p w14:paraId="0CC8D6CC" w14:textId="1BB34FEC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rint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"%c",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md[i]);</w:t>
                            </w:r>
                          </w:p>
                          <w:p w14:paraId="5DB67AF5" w14:textId="2B4EC76F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3C97FFC4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_delay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ms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3000);</w:t>
                            </w:r>
                          </w:p>
                          <w:p w14:paraId="2E3BD839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n = 0;</w:t>
                            </w:r>
                          </w:p>
                          <w:p w14:paraId="48E2CA43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rintf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"\n$ ");</w:t>
                            </w:r>
                          </w:p>
                          <w:p w14:paraId="3F765816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3A1E2579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</w:t>
                            </w:r>
                          </w:p>
                          <w:p w14:paraId="319078DC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md[n++] = ch;</w:t>
                            </w:r>
                          </w:p>
                          <w:p w14:paraId="0E796AF7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63092D71" w14:textId="77777777" w:rsidR="00D454BF" w:rsidRDefault="00D454BF" w:rsidP="00D454BF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2198578F" w14:textId="72212C3A" w:rsidR="00CC0090" w:rsidRDefault="00D454BF" w:rsidP="00D454BF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AE39A" id="_x0000_s1034" type="#_x0000_t202" style="position:absolute;margin-left:18pt;margin-top:.5pt;width:385.2pt;height:416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">
                <v:textbox>
                  <w:txbxContent>
                    <w:p w14:paraId="744EF92A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main.c</w:t>
                      </w:r>
                    </w:p>
                    <w:p w14:paraId="14B9A424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#include &lt;stdio.h&gt; // for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rint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, fputs</w:t>
                      </w:r>
                    </w:p>
                    <w:p w14:paraId="30DAB180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#include &lt;avr/interrupt.h&gt; // for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e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, cli()</w:t>
                      </w:r>
                    </w:p>
                    <w:p w14:paraId="50D84CB9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util/delay.h&gt; // for _delay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ms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15042B27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"uart.h" // for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5BF837C1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"queue.h" // for qi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delet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5C7FD6FB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2F673C4B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int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mai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2680CC4F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362ABBFB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char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md[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128], ch;</w:t>
                      </w:r>
                    </w:p>
                    <w:p w14:paraId="207A5863" w14:textId="085ABA8C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nt n = 0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, i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;</w:t>
                      </w:r>
                    </w:p>
                    <w:p w14:paraId="109D9D64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09ABCD7D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1EF6E4D1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e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00B4E671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rint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"$ ");</w:t>
                      </w:r>
                    </w:p>
                    <w:p w14:paraId="36F93F97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whil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1){</w:t>
                      </w:r>
                    </w:p>
                    <w:p w14:paraId="130942B9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l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6551815B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h = qi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delet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02DC6B36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e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5D09A05A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f(ch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{</w:t>
                      </w:r>
                      <w:proofErr w:type="gramEnd"/>
                    </w:p>
                    <w:p w14:paraId="55597D34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 == '\r') continue;</w:t>
                      </w:r>
                    </w:p>
                    <w:p w14:paraId="652522EF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 == '\n'){</w:t>
                      </w:r>
                    </w:p>
                    <w:p w14:paraId="686B72C1" w14:textId="26B9B9EE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md[n] = 0;</w:t>
                      </w:r>
                    </w:p>
                    <w:p w14:paraId="7D1E41A2" w14:textId="686D060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for( i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=0; i&lt;n; i++) {</w:t>
                      </w:r>
                    </w:p>
                    <w:p w14:paraId="0CC8D6CC" w14:textId="1BB34FEC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rint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"%c",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md[i]);</w:t>
                      </w:r>
                    </w:p>
                    <w:p w14:paraId="5DB67AF5" w14:textId="2B4EC76F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3C97FFC4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_delay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ms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3000);</w:t>
                      </w:r>
                    </w:p>
                    <w:p w14:paraId="2E3BD839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n = 0;</w:t>
                      </w:r>
                    </w:p>
                    <w:p w14:paraId="48E2CA43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rintf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"\n$ ");</w:t>
                      </w:r>
                    </w:p>
                    <w:p w14:paraId="3F765816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3A1E2579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</w:t>
                      </w:r>
                    </w:p>
                    <w:p w14:paraId="319078DC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md[n++] = ch;</w:t>
                      </w:r>
                    </w:p>
                    <w:p w14:paraId="0E796AF7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63092D71" w14:textId="77777777" w:rsidR="00D454BF" w:rsidRDefault="00D454BF" w:rsidP="00D454BF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2198578F" w14:textId="72212C3A" w:rsidR="00CC0090" w:rsidRDefault="00D454BF" w:rsidP="00D454BF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B81CE91" w14:textId="54E1D12F" w:rsidR="00F15AEC" w:rsidRDefault="00F15AEC" w:rsidP="00722285">
      <w:pPr>
        <w:jc w:val="left"/>
      </w:pPr>
    </w:p>
    <w:p w14:paraId="1BF635AE" w14:textId="3F62E62F" w:rsidR="00F15AEC" w:rsidRDefault="00F15AEC" w:rsidP="00722285">
      <w:pPr>
        <w:jc w:val="left"/>
      </w:pPr>
    </w:p>
    <w:p w14:paraId="0172F5B0" w14:textId="2D412737" w:rsidR="00F15AEC" w:rsidRDefault="00F15AEC" w:rsidP="00722285">
      <w:pPr>
        <w:jc w:val="left"/>
      </w:pPr>
    </w:p>
    <w:p w14:paraId="30E53EDD" w14:textId="659FB7F9" w:rsidR="00635A06" w:rsidRDefault="00635A06" w:rsidP="00722285">
      <w:pPr>
        <w:jc w:val="left"/>
      </w:pPr>
    </w:p>
    <w:sectPr w:rsidR="00635A0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E3FEA"/>
    <w:multiLevelType w:val="hybridMultilevel"/>
    <w:tmpl w:val="BB9AA63E"/>
    <w:lvl w:ilvl="0" w:tplc="5F5485D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szQ2tDQDsiwMLJV0lIJTi4sz8/NACoxqAaqokE4sAAAA"/>
  </w:docVars>
  <w:rsids>
    <w:rsidRoot w:val="00AE7704"/>
    <w:rsid w:val="00111A65"/>
    <w:rsid w:val="00177A23"/>
    <w:rsid w:val="0018336B"/>
    <w:rsid w:val="001C716C"/>
    <w:rsid w:val="001D182B"/>
    <w:rsid w:val="001F441B"/>
    <w:rsid w:val="002860CF"/>
    <w:rsid w:val="003C293E"/>
    <w:rsid w:val="00530E82"/>
    <w:rsid w:val="005728D4"/>
    <w:rsid w:val="00635A06"/>
    <w:rsid w:val="00722285"/>
    <w:rsid w:val="007D0EA4"/>
    <w:rsid w:val="008F278A"/>
    <w:rsid w:val="009205C9"/>
    <w:rsid w:val="00946827"/>
    <w:rsid w:val="009C5467"/>
    <w:rsid w:val="00A67F50"/>
    <w:rsid w:val="00A8326D"/>
    <w:rsid w:val="00AB205A"/>
    <w:rsid w:val="00AE7704"/>
    <w:rsid w:val="00B44618"/>
    <w:rsid w:val="00CA66BB"/>
    <w:rsid w:val="00CC0090"/>
    <w:rsid w:val="00CD6C95"/>
    <w:rsid w:val="00D05FFC"/>
    <w:rsid w:val="00D454BF"/>
    <w:rsid w:val="00E81ECE"/>
    <w:rsid w:val="00E95534"/>
    <w:rsid w:val="00F15AEC"/>
    <w:rsid w:val="00F223F1"/>
    <w:rsid w:val="00F30C87"/>
    <w:rsid w:val="00F62078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EE546"/>
  <w15:chartTrackingRefBased/>
  <w15:docId w15:val="{6E57263E-F44D-4910-A8E9-532A5FC1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461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1</TotalTime>
  <Pages>6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26</cp:revision>
  <dcterms:created xsi:type="dcterms:W3CDTF">2019-10-26T13:15:00Z</dcterms:created>
  <dcterms:modified xsi:type="dcterms:W3CDTF">2019-10-27T22:28:00Z</dcterms:modified>
</cp:coreProperties>
</file>